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2761"/>
        <w:tblW w:w="5461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1"/>
        <w:gridCol w:w="1562"/>
        <w:gridCol w:w="4032"/>
        <w:gridCol w:w="1220"/>
        <w:gridCol w:w="1154"/>
        <w:gridCol w:w="1152"/>
        <w:gridCol w:w="1226"/>
        <w:gridCol w:w="9"/>
        <w:gridCol w:w="156"/>
        <w:gridCol w:w="11"/>
      </w:tblGrid>
      <w:tr w:rsidR="00274DC3" w:rsidRPr="00D73FB8" w14:paraId="71A3E69D" w14:textId="07AE3F93" w:rsidTr="00151603">
        <w:trPr>
          <w:trHeight w:val="330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B76149" w14:textId="77777777" w:rsidR="00274DC3" w:rsidRPr="00D73FB8" w:rsidRDefault="00274DC3" w:rsidP="00F54C2D">
            <w:pPr>
              <w:pStyle w:val="Intestazione"/>
              <w:rPr>
                <w:rFonts w:ascii="Garamond" w:hAnsi="Garamond"/>
                <w:color w:val="FFFFFF" w:themeColor="background1"/>
              </w:rPr>
            </w:pPr>
          </w:p>
          <w:p w14:paraId="6E1C07C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  <w:t> </w:t>
            </w:r>
          </w:p>
        </w:tc>
        <w:tc>
          <w:tcPr>
            <w:tcW w:w="4846" w:type="pct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4011F0A8" w14:textId="77777777" w:rsidR="00D73FB8" w:rsidRDefault="00D73FB8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481E0E84" w14:textId="152824A1" w:rsidR="002E35A6" w:rsidRPr="00D73FB8" w:rsidRDefault="002E35A6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PIANO NAZIONALE DI RIPRESA E RESILIENZA (PNRR) – MISSIONE 4 “</w:t>
            </w:r>
            <w:r w:rsidRPr="00D73FB8">
              <w:rPr>
                <w:rFonts w:ascii="Garamond" w:hAnsi="Garamond"/>
                <w:b/>
                <w:i/>
                <w:color w:val="FFFFFF" w:themeColor="background1"/>
                <w:sz w:val="18"/>
                <w:szCs w:val="18"/>
              </w:rPr>
              <w:t>Istruzione e Ricerca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COMPONENTE 1 “</w:t>
            </w:r>
            <w:r w:rsidRPr="00D73FB8">
              <w:rPr>
                <w:rFonts w:ascii="Garamond" w:hAnsi="Garamond"/>
                <w:b/>
                <w:i/>
                <w:iCs/>
                <w:color w:val="FFFFFF" w:themeColor="background1"/>
                <w:sz w:val="18"/>
                <w:szCs w:val="18"/>
              </w:rPr>
              <w:t>Potenziamento dell’offerta dei servizi all’istruzione: dagli asili nido all’università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RIFORMA 1.7 “</w:t>
            </w:r>
            <w:r w:rsidRPr="00D73FB8">
              <w:rPr>
                <w:rFonts w:ascii="Garamond" w:hAnsi="Garamond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iforma della legislazione sugli alloggi per studenti e investimenti negli alloggi per studenti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</w:t>
            </w:r>
          </w:p>
          <w:p w14:paraId="4D5A459E" w14:textId="77777777" w:rsidR="00D73FB8" w:rsidRPr="00D73FB8" w:rsidRDefault="00D73FB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  <w:p w14:paraId="4A6E8AF2" w14:textId="7CF74D77" w:rsidR="00135D98" w:rsidRPr="00042C37" w:rsidRDefault="004560D9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</w:pPr>
            <w:r w:rsidRPr="00042C37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  <w:t xml:space="preserve">MODIFICHE </w:t>
            </w:r>
            <w:r w:rsidR="00042C37" w:rsidRPr="00042C37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NON SOSTANZIALI</w:t>
            </w:r>
          </w:p>
          <w:p w14:paraId="1468721E" w14:textId="21D4E3AC" w:rsidR="004560D9" w:rsidRDefault="00135D9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</w:pPr>
            <w:r w:rsidRPr="00042C37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  <w:t xml:space="preserve">al progetto </w:t>
            </w:r>
            <w:r w:rsidR="00BC2BC0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ammesso a contributo</w:t>
            </w:r>
          </w:p>
          <w:p w14:paraId="14C8F77B" w14:textId="1254DE20" w:rsidR="00042C37" w:rsidRPr="00042C37" w:rsidRDefault="001959E1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  <w:t>art. 15 comma 3 sesto periodo DM481/2024</w:t>
            </w:r>
          </w:p>
          <w:p w14:paraId="2ECAE073" w14:textId="77777777" w:rsidR="00042C37" w:rsidRDefault="00042C37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  <w:p w14:paraId="5A8FBB73" w14:textId="46C3298E" w:rsidR="00D73FB8" w:rsidRPr="00D73FB8" w:rsidRDefault="00D73FB8" w:rsidP="00135D9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17219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23F09D0" w14:textId="4E77F2DB" w:rsidTr="00151603">
        <w:trPr>
          <w:trHeight w:val="300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D30128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46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E0399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0D47F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F6DC1D9" w14:textId="78A48A77" w:rsidTr="00151603">
        <w:trPr>
          <w:trHeight w:val="270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6836E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846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0FC4B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FA772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19EF8F41" w14:textId="335A1F8E" w:rsidTr="00151603">
        <w:trPr>
          <w:trHeight w:val="288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286AF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46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0BE5D426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0870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6E5CEE8B" w14:textId="7EE9CAFD" w:rsidTr="00151603">
        <w:trPr>
          <w:trHeight w:val="80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577EB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46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5A40A1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24F51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8454BFA" w14:textId="0F57A0A8" w:rsidTr="00151603">
        <w:trPr>
          <w:trHeight w:val="564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607DCD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46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70D18ADE" w14:textId="77777777" w:rsidR="00274DC3" w:rsidRDefault="007A6E7F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ANAGRAFICA PROGETTO</w:t>
            </w:r>
          </w:p>
          <w:p w14:paraId="56AF2134" w14:textId="304F9E0A" w:rsidR="00E75C23" w:rsidRPr="00D73FB8" w:rsidRDefault="00E75C23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PER COMPARTIMENTI</w:t>
            </w: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9BB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2B207918" w14:textId="3570DCFE" w:rsidTr="00151603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580925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07B9369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Soggetto Attuatore</w:t>
            </w: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FD301A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2593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13AF8218" w14:textId="760A5714" w:rsidTr="00151603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7D26550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D856E7F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dice Domanda</w:t>
            </w: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2ED066F" w14:textId="1BC1E4B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DM481/</w:t>
            </w:r>
            <w:r w:rsidR="009E739D">
              <w:rPr>
                <w:rFonts w:ascii="Garamond" w:eastAsia="Times New Roman" w:hAnsi="Garamond" w:cstheme="minorHAnsi"/>
                <w:lang w:eastAsia="it-IT"/>
              </w:rPr>
              <w:t xml:space="preserve">______ </w:t>
            </w:r>
            <w:proofErr w:type="gramStart"/>
            <w:r w:rsidR="009E739D">
              <w:rPr>
                <w:rFonts w:ascii="Garamond" w:eastAsia="Times New Roman" w:hAnsi="Garamond" w:cstheme="minorHAnsi"/>
                <w:lang w:eastAsia="it-IT"/>
              </w:rPr>
              <w:t xml:space="preserve">- </w:t>
            </w:r>
            <w:r w:rsidR="009E739D" w:rsidRPr="00D73FB8">
              <w:rPr>
                <w:rFonts w:ascii="Garamond" w:eastAsia="Times New Roman" w:hAnsi="Garamond" w:cstheme="minorHAnsi"/>
                <w:lang w:eastAsia="it-IT"/>
              </w:rPr>
              <w:t xml:space="preserve"> DM</w:t>
            </w:r>
            <w:proofErr w:type="gramEnd"/>
            <w:r w:rsidR="009E739D" w:rsidRPr="00D73FB8">
              <w:rPr>
                <w:rFonts w:ascii="Garamond" w:eastAsia="Times New Roman" w:hAnsi="Garamond" w:cstheme="minorHAnsi"/>
                <w:lang w:eastAsia="it-IT"/>
              </w:rPr>
              <w:t>481/</w:t>
            </w:r>
            <w:r w:rsidR="009E739D">
              <w:rPr>
                <w:rFonts w:ascii="Garamond" w:eastAsia="Times New Roman" w:hAnsi="Garamond" w:cstheme="minorHAnsi"/>
                <w:lang w:eastAsia="it-IT"/>
              </w:rPr>
              <w:t>_____</w:t>
            </w:r>
            <w:proofErr w:type="gramStart"/>
            <w:r w:rsidR="009E739D">
              <w:rPr>
                <w:rFonts w:ascii="Garamond" w:eastAsia="Times New Roman" w:hAnsi="Garamond" w:cstheme="minorHAnsi"/>
                <w:lang w:eastAsia="it-IT"/>
              </w:rPr>
              <w:t xml:space="preserve">_ </w:t>
            </w:r>
            <w:r w:rsidR="00184336">
              <w:rPr>
                <w:rFonts w:ascii="Garamond" w:eastAsia="Times New Roman" w:hAnsi="Garamond" w:cstheme="minorHAnsi"/>
                <w:lang w:eastAsia="it-IT"/>
              </w:rPr>
              <w:t xml:space="preserve"> -</w:t>
            </w:r>
            <w:proofErr w:type="gramEnd"/>
            <w:r w:rsidR="00184336" w:rsidRPr="00D73FB8">
              <w:rPr>
                <w:rFonts w:ascii="Garamond" w:eastAsia="Times New Roman" w:hAnsi="Garamond" w:cstheme="minorHAnsi"/>
                <w:lang w:eastAsia="it-IT"/>
              </w:rPr>
              <w:t xml:space="preserve"> DM481/</w:t>
            </w:r>
            <w:r w:rsidR="00184336">
              <w:rPr>
                <w:rFonts w:ascii="Garamond" w:eastAsia="Times New Roman" w:hAnsi="Garamond" w:cstheme="minorHAnsi"/>
                <w:lang w:eastAsia="it-IT"/>
              </w:rPr>
              <w:t>______</w:t>
            </w: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5A1C936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33D0C5CB" w14:textId="05590B01" w:rsidTr="00151603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4F1E991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63E35D3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UP Iniziativa</w:t>
            </w: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247D10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CF1DDA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6DB6EAE2" w14:textId="79843F64" w:rsidTr="00151603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B40C9E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F8F4005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gione</w:t>
            </w: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597DF3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E5A8A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322BD2C" w14:textId="25ADB15E" w:rsidTr="00151603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D5DDA2A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87439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Provincia</w:t>
            </w: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439CD6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7888D8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84EF1A3" w14:textId="5185BE79" w:rsidTr="00151603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6BFFF79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EB8B187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mune e CAP</w:t>
            </w: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E7F807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6FB81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35017CC" w14:textId="0FF9A0A8" w:rsidTr="00151603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798B4F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863046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Via e n. civico</w:t>
            </w: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9ADB93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08A84BB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621F3EF5" w14:textId="4C91F4C9" w:rsidTr="00151603">
        <w:trPr>
          <w:trHeight w:val="188"/>
        </w:trPr>
        <w:tc>
          <w:tcPr>
            <w:tcW w:w="76" w:type="pct"/>
            <w:vMerge w:val="restar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2AD9D8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9809178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capiti</w:t>
            </w: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45982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□ </w:t>
            </w:r>
            <w:proofErr w:type="gramStart"/>
            <w:r w:rsidRPr="00D73FB8">
              <w:rPr>
                <w:rFonts w:ascii="Garamond" w:eastAsia="Times New Roman" w:hAnsi="Garamond" w:cstheme="minorHAnsi"/>
                <w:lang w:eastAsia="it-IT"/>
              </w:rPr>
              <w:t>email</w:t>
            </w:r>
            <w:proofErr w:type="gramEnd"/>
          </w:p>
        </w:tc>
        <w:tc>
          <w:tcPr>
            <w:tcW w:w="78" w:type="pct"/>
            <w:gridSpan w:val="2"/>
            <w:vMerge w:val="restart"/>
            <w:tcBorders>
              <w:top w:val="nil"/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58E22E8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68DABAF9" w14:textId="497591A4" w:rsidTr="00151603">
        <w:trPr>
          <w:trHeight w:val="188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3BF16D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DC2E24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7DE2F47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□ </w:t>
            </w:r>
            <w:proofErr w:type="spellStart"/>
            <w:r w:rsidRPr="00D73FB8">
              <w:rPr>
                <w:rFonts w:ascii="Garamond" w:eastAsia="Times New Roman" w:hAnsi="Garamond" w:cstheme="minorHAnsi"/>
                <w:lang w:eastAsia="it-IT"/>
              </w:rPr>
              <w:t>pec</w:t>
            </w:r>
            <w:proofErr w:type="spellEnd"/>
          </w:p>
        </w:tc>
        <w:tc>
          <w:tcPr>
            <w:tcW w:w="78" w:type="pct"/>
            <w:gridSpan w:val="2"/>
            <w:vMerge/>
            <w:tcBorders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06C96DD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2A5A2E62" w14:textId="2EF74444" w:rsidTr="00151603">
        <w:trPr>
          <w:trHeight w:val="188"/>
        </w:trPr>
        <w:tc>
          <w:tcPr>
            <w:tcW w:w="76" w:type="pct"/>
            <w:vMerge/>
            <w:tcBorders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A43C37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4AF74DF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A23360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□ Tel</w:t>
            </w:r>
          </w:p>
        </w:tc>
        <w:tc>
          <w:tcPr>
            <w:tcW w:w="78" w:type="pct"/>
            <w:gridSpan w:val="2"/>
            <w:vMerge/>
            <w:tcBorders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13DD5C8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7A6E7F" w:rsidRPr="00D73FB8" w14:paraId="48314C3B" w14:textId="07FB64AC" w:rsidTr="00151603">
        <w:trPr>
          <w:trHeight w:val="906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0B23A7E" w14:textId="77777777" w:rsidR="007A6E7F" w:rsidRPr="00D73FB8" w:rsidRDefault="007A6E7F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46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E8CC74C" w14:textId="77777777" w:rsidR="007A6E7F" w:rsidRDefault="00135D98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ASSEVERAZIONE DI CONFORMITA’</w:t>
            </w:r>
          </w:p>
          <w:p w14:paraId="52890ABF" w14:textId="5440B16C" w:rsidR="00135D98" w:rsidRPr="00D73FB8" w:rsidRDefault="0044184F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  <w:t>art. 15 comma 3 settimo periodo DM481/2024</w:t>
            </w: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6E2C88" w14:textId="77777777" w:rsidR="007A6E7F" w:rsidRPr="00D73FB8" w:rsidRDefault="007A6E7F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1DB1C2DB" w14:textId="25F2B814" w:rsidTr="00151603">
        <w:trPr>
          <w:trHeight w:val="706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7E378D" w14:textId="77777777" w:rsidR="00274DC3" w:rsidRPr="00D73FB8" w:rsidRDefault="00274DC3" w:rsidP="00D73FB8">
            <w:pPr>
              <w:spacing w:before="24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E25FE28" w14:textId="77777777" w:rsidR="00274DC3" w:rsidRPr="00D73FB8" w:rsidRDefault="00274DC3" w:rsidP="00D73FB8">
            <w:pPr>
              <w:spacing w:before="24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CERTIFICATORE</w:t>
            </w: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2529EE6" w14:textId="3C3B55FD" w:rsidR="00F20C66" w:rsidRPr="00D73FB8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l/La sottoscritto/a</w:t>
            </w:r>
          </w:p>
          <w:p w14:paraId="63E239DD" w14:textId="764A6794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g./Arch./Geom.</w:t>
            </w:r>
            <w:r w:rsidR="00F20C66" w:rsidRPr="00D73FB8">
              <w:rPr>
                <w:rFonts w:ascii="Garamond" w:eastAsiaTheme="minorEastAsia" w:hAnsi="Garamond"/>
                <w:b/>
                <w:bCs/>
                <w:sz w:val="20"/>
              </w:rPr>
              <w:t>/P</w:t>
            </w:r>
            <w:r w:rsidR="000C483E"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erito 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(Nome e </w:t>
            </w:r>
            <w:proofErr w:type="gram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gnome)_</w:t>
            </w:r>
            <w:proofErr w:type="gram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___________________________</w:t>
            </w:r>
          </w:p>
          <w:p w14:paraId="78D2B5D0" w14:textId="77777777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dice fiscale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__|__|__|__|__|__|__|__|__|__|__|__|__|__|</w:t>
            </w:r>
          </w:p>
          <w:p w14:paraId="1998992E" w14:textId="77777777" w:rsidR="00F370CB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scritto</w:t>
            </w:r>
            <w:r w:rsidR="00D73FB8">
              <w:rPr>
                <w:rFonts w:ascii="Garamond" w:eastAsiaTheme="minorEastAsia" w:hAnsi="Garamond"/>
                <w:b/>
                <w:bCs/>
                <w:sz w:val="20"/>
              </w:rPr>
              <w:t>/a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 all’Ordine/</w:t>
            </w:r>
            <w:proofErr w:type="spell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llegio___________________della</w:t>
            </w:r>
            <w:proofErr w:type="spell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 Provincia </w:t>
            </w:r>
          </w:p>
          <w:p w14:paraId="0E064F01" w14:textId="09F8671E" w:rsidR="00F20C66" w:rsidRPr="00D73FB8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di____________ al n.___________</w:t>
            </w:r>
          </w:p>
          <w:p w14:paraId="6D610E2A" w14:textId="7D15E012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proofErr w:type="gram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nato  il</w:t>
            </w:r>
            <w:proofErr w:type="gram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__|__|__|__|__|__| a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_____________________________</w:t>
            </w:r>
          </w:p>
          <w:p w14:paraId="7FD71676" w14:textId="5CC17235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prov.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stato ____________________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</w:p>
          <w:p w14:paraId="7985B47C" w14:textId="3F187621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lastRenderedPageBreak/>
              <w:t>residente in____________________</w:t>
            </w:r>
            <w:proofErr w:type="spell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prov</w:t>
            </w:r>
            <w:proofErr w:type="spell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.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stato ____________________</w:t>
            </w:r>
          </w:p>
          <w:p w14:paraId="1969F08F" w14:textId="5397DD4F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proofErr w:type="spell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dirizzo___________________________________C.A.P</w:t>
            </w:r>
            <w:proofErr w:type="spell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.  |__|__|__|__|__|</w:t>
            </w:r>
          </w:p>
          <w:p w14:paraId="02941E86" w14:textId="7E7FED4E" w:rsidR="00C04203" w:rsidRPr="00D73FB8" w:rsidRDefault="00C04203" w:rsidP="00405CE3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 qualità di TECNICO INCARICATO</w:t>
            </w:r>
            <w:r w:rsidR="00F370CB">
              <w:rPr>
                <w:rFonts w:ascii="Garamond" w:eastAsiaTheme="minorEastAsia" w:hAnsi="Garamond"/>
                <w:b/>
                <w:bCs/>
                <w:sz w:val="20"/>
              </w:rPr>
              <w:t xml:space="preserve"> dal </w:t>
            </w:r>
            <w:r w:rsidR="00836D8F">
              <w:rPr>
                <w:rFonts w:ascii="Garamond" w:eastAsiaTheme="minorEastAsia" w:hAnsi="Garamond"/>
                <w:b/>
                <w:bCs/>
                <w:sz w:val="20"/>
              </w:rPr>
              <w:t>Soggetto Attuatore</w:t>
            </w: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763B3EE" w14:textId="77777777" w:rsidR="00274DC3" w:rsidRPr="00D73FB8" w:rsidRDefault="00274DC3" w:rsidP="00D73FB8">
            <w:pPr>
              <w:spacing w:before="24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D73FB8" w:rsidRPr="00D73FB8" w14:paraId="26BBADEF" w14:textId="0B799844" w:rsidTr="00151603">
        <w:trPr>
          <w:trHeight w:val="723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DC30A11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5A5F9834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846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7D1958C" w14:textId="68845710" w:rsidR="00787FCF" w:rsidRDefault="00787FCF" w:rsidP="009E739D">
            <w:pPr>
              <w:spacing w:after="0" w:line="360" w:lineRule="auto"/>
              <w:ind w:right="-4"/>
              <w:jc w:val="center"/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Ai sensi d</w:t>
            </w:r>
            <w:r w:rsidR="00EF2AAE"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 xml:space="preserve">egli artt. 47, 75 e </w:t>
            </w: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76 del DPR 445/2000</w:t>
            </w:r>
          </w:p>
          <w:p w14:paraId="68E675DD" w14:textId="3FD08295" w:rsidR="00787FCF" w:rsidRPr="00AF225E" w:rsidRDefault="00D73FB8" w:rsidP="009E739D">
            <w:pPr>
              <w:spacing w:after="0" w:line="36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</w:pPr>
            <w:r w:rsidRPr="00AF225E"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ASSEVERA e CERTIFICA</w:t>
            </w:r>
          </w:p>
          <w:p w14:paraId="769691F1" w14:textId="322E1C6B" w:rsidR="00D73FB8" w:rsidRPr="00D73FB8" w:rsidRDefault="00AF225E" w:rsidP="009E739D">
            <w:pPr>
              <w:spacing w:after="0" w:line="360" w:lineRule="auto"/>
              <w:jc w:val="center"/>
              <w:rPr>
                <w:rFonts w:ascii="Garamond" w:eastAsiaTheme="minorEastAsia" w:hAnsi="Garamond"/>
                <w:color w:val="FFFFFF" w:themeColor="background1"/>
                <w:sz w:val="20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 xml:space="preserve">che </w:t>
            </w:r>
            <w:r w:rsidR="00BC2BC0"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rispetto al progetto ammesso</w:t>
            </w:r>
          </w:p>
        </w:tc>
        <w:tc>
          <w:tcPr>
            <w:tcW w:w="78" w:type="pct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0AACD52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0969C0B7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51603" w:rsidRPr="00D73FB8" w14:paraId="10195B2A" w14:textId="77777777" w:rsidTr="00151603">
        <w:trPr>
          <w:gridAfter w:val="1"/>
          <w:wAfter w:w="5" w:type="pct"/>
          <w:trHeight w:val="505"/>
        </w:trPr>
        <w:tc>
          <w:tcPr>
            <w:tcW w:w="76" w:type="pct"/>
            <w:vMerge w:val="restart"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B5DC897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 w:val="restart"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7E53534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18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6C35E6F" w14:textId="77777777" w:rsidR="00151603" w:rsidRPr="00D73FB8" w:rsidRDefault="00151603" w:rsidP="00151603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 xml:space="preserve"> </w:t>
            </w:r>
          </w:p>
        </w:tc>
        <w:tc>
          <w:tcPr>
            <w:tcW w:w="5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704A05" w14:textId="77777777" w:rsidR="00151603" w:rsidRDefault="00151603" w:rsidP="00151603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Id </w:t>
            </w:r>
            <w:r>
              <w:rPr>
                <w:rFonts w:ascii="Garamond" w:hAnsi="Garamond"/>
                <w:b/>
                <w:bCs/>
                <w:sz w:val="18"/>
                <w:szCs w:val="18"/>
              </w:rPr>
              <w:t>_______</w:t>
            </w:r>
          </w:p>
          <w:p w14:paraId="54D451C5" w14:textId="77777777" w:rsidR="00151603" w:rsidRPr="009E739D" w:rsidRDefault="00151603" w:rsidP="00151603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n. PL </w:t>
            </w:r>
          </w:p>
          <w:p w14:paraId="2B583DCC" w14:textId="2C4AB2C3" w:rsidR="00151603" w:rsidRPr="00D73FB8" w:rsidRDefault="00B91E83" w:rsidP="00151603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*</w:t>
            </w:r>
          </w:p>
        </w:tc>
        <w:tc>
          <w:tcPr>
            <w:tcW w:w="54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2D6C53" w14:textId="7487BCBC" w:rsidR="00151603" w:rsidRDefault="00151603" w:rsidP="00151603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Id </w:t>
            </w:r>
            <w:r>
              <w:rPr>
                <w:rFonts w:ascii="Garamond" w:hAnsi="Garamond"/>
                <w:b/>
                <w:bCs/>
                <w:sz w:val="18"/>
                <w:szCs w:val="18"/>
              </w:rPr>
              <w:t>_______</w:t>
            </w:r>
          </w:p>
          <w:p w14:paraId="49C36B49" w14:textId="77777777" w:rsidR="00151603" w:rsidRPr="009E739D" w:rsidRDefault="00151603" w:rsidP="00151603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n. PL </w:t>
            </w:r>
          </w:p>
          <w:p w14:paraId="3E86F760" w14:textId="3CFA4369" w:rsidR="00151603" w:rsidRPr="009E739D" w:rsidRDefault="00151603" w:rsidP="00151603">
            <w:pPr>
              <w:spacing w:after="0" w:line="240" w:lineRule="atLeast"/>
              <w:rPr>
                <w:rFonts w:ascii="Garamond" w:hAnsi="Garamond"/>
                <w:b/>
                <w:bCs/>
              </w:rPr>
            </w:pPr>
          </w:p>
        </w:tc>
        <w:tc>
          <w:tcPr>
            <w:tcW w:w="53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B71212" w14:textId="77777777" w:rsidR="00151603" w:rsidRDefault="00151603" w:rsidP="00151603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Id </w:t>
            </w:r>
            <w:r>
              <w:rPr>
                <w:rFonts w:ascii="Garamond" w:hAnsi="Garamond"/>
                <w:b/>
                <w:bCs/>
                <w:sz w:val="18"/>
                <w:szCs w:val="18"/>
              </w:rPr>
              <w:t>_______</w:t>
            </w:r>
          </w:p>
          <w:p w14:paraId="133CF5F0" w14:textId="77777777" w:rsidR="00151603" w:rsidRPr="009E739D" w:rsidRDefault="00151603" w:rsidP="00151603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n. PL </w:t>
            </w:r>
          </w:p>
          <w:p w14:paraId="5ACCECB3" w14:textId="77777777" w:rsidR="00151603" w:rsidRPr="009E739D" w:rsidRDefault="00151603" w:rsidP="00151603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</w:p>
        </w:tc>
        <w:tc>
          <w:tcPr>
            <w:tcW w:w="57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14:paraId="39834235" w14:textId="7DE0CE42" w:rsidR="00151603" w:rsidRPr="009E739D" w:rsidRDefault="00151603" w:rsidP="00151603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>
              <w:rPr>
                <w:rFonts w:ascii="Garamond" w:hAnsi="Garamond"/>
                <w:b/>
                <w:bCs/>
                <w:sz w:val="18"/>
                <w:szCs w:val="18"/>
              </w:rPr>
              <w:t>n. PL Totali</w:t>
            </w:r>
          </w:p>
          <w:p w14:paraId="6F36D864" w14:textId="078CC5A5" w:rsidR="00151603" w:rsidRPr="009E739D" w:rsidRDefault="00151603" w:rsidP="00151603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</w:p>
        </w:tc>
        <w:tc>
          <w:tcPr>
            <w:tcW w:w="77" w:type="pct"/>
            <w:gridSpan w:val="2"/>
            <w:vMerge w:val="restart"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6185FA1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51603" w:rsidRPr="00D73FB8" w14:paraId="49F4D25C" w14:textId="77777777" w:rsidTr="00151603">
        <w:trPr>
          <w:gridAfter w:val="1"/>
          <w:wAfter w:w="5" w:type="pct"/>
          <w:trHeight w:val="410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44EE1E04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E025F5C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18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7099CF5" w14:textId="77777777" w:rsidR="00151603" w:rsidRPr="00151603" w:rsidRDefault="00151603" w:rsidP="00151603">
            <w:pPr>
              <w:spacing w:after="0" w:line="240" w:lineRule="atLeast"/>
              <w:jc w:val="both"/>
              <w:rPr>
                <w:rFonts w:ascii="Garamond" w:hAnsi="Garamond"/>
                <w:sz w:val="20"/>
                <w:szCs w:val="20"/>
              </w:rPr>
            </w:pPr>
            <w:r w:rsidRPr="00151603">
              <w:rPr>
                <w:rFonts w:ascii="Garamond" w:hAnsi="Garamond"/>
                <w:sz w:val="20"/>
                <w:szCs w:val="20"/>
              </w:rPr>
              <w:t>il numero totale dei posti letto messi a disposizione resta invariato sia in numero che per tipologia rispetto a quelli ammessi con Decreto n.__________ del ______________ e riportati nel relativo allegato A</w:t>
            </w:r>
            <w:proofErr w:type="gramStart"/>
            <w:r w:rsidRPr="00151603">
              <w:rPr>
                <w:rFonts w:ascii="Garamond" w:hAnsi="Garamond"/>
                <w:sz w:val="20"/>
                <w:szCs w:val="20"/>
              </w:rPr>
              <w:t>1,  ed</w:t>
            </w:r>
            <w:proofErr w:type="gramEnd"/>
            <w:r w:rsidRPr="00151603">
              <w:rPr>
                <w:rFonts w:ascii="Garamond" w:hAnsi="Garamond"/>
                <w:sz w:val="20"/>
                <w:szCs w:val="20"/>
              </w:rPr>
              <w:t xml:space="preserve"> è pari a </w:t>
            </w:r>
          </w:p>
        </w:tc>
        <w:tc>
          <w:tcPr>
            <w:tcW w:w="5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A605B7" w14:textId="7051D5FE" w:rsidR="00151603" w:rsidRPr="00151603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  <w:sz w:val="20"/>
                <w:szCs w:val="20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4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9BD463" w14:textId="77777777" w:rsidR="00151603" w:rsidRPr="009E739D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2FC830" w14:textId="364BBF2B" w:rsidR="00151603" w:rsidRPr="00D73FB8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7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14:paraId="3C113971" w14:textId="273F293E" w:rsidR="00151603" w:rsidRPr="00D73FB8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77" w:type="pct"/>
            <w:gridSpan w:val="2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7BD588FA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51603" w:rsidRPr="000701BF" w14:paraId="06AA591D" w14:textId="77777777" w:rsidTr="00151603">
        <w:trPr>
          <w:gridAfter w:val="1"/>
          <w:wAfter w:w="5" w:type="pct"/>
          <w:trHeight w:val="429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036F0DB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6C2EECD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18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765350B5" w14:textId="77777777" w:rsidR="00151603" w:rsidRDefault="00151603" w:rsidP="00151603">
            <w:pPr>
              <w:spacing w:after="0" w:line="240" w:lineRule="atLeast"/>
              <w:jc w:val="right"/>
              <w:rPr>
                <w:rFonts w:ascii="Garamond" w:hAnsi="Garamond"/>
                <w:sz w:val="20"/>
                <w:szCs w:val="20"/>
              </w:rPr>
            </w:pPr>
            <w:r w:rsidRPr="00151603">
              <w:rPr>
                <w:rFonts w:ascii="Garamond" w:hAnsi="Garamond"/>
                <w:sz w:val="20"/>
                <w:szCs w:val="20"/>
              </w:rPr>
              <w:t xml:space="preserve">di cui: </w:t>
            </w:r>
          </w:p>
          <w:p w14:paraId="0E2D977D" w14:textId="5DEA0875" w:rsidR="00151603" w:rsidRPr="00151603" w:rsidRDefault="00151603" w:rsidP="00151603">
            <w:pPr>
              <w:spacing w:after="0" w:line="240" w:lineRule="atLeast"/>
              <w:jc w:val="right"/>
              <w:rPr>
                <w:rFonts w:ascii="Garamond" w:hAnsi="Garamond"/>
                <w:sz w:val="20"/>
                <w:szCs w:val="20"/>
              </w:rPr>
            </w:pPr>
            <w:r w:rsidRPr="00151603">
              <w:rPr>
                <w:rFonts w:ascii="Garamond" w:hAnsi="Garamond"/>
                <w:sz w:val="20"/>
                <w:szCs w:val="20"/>
              </w:rPr>
              <w:t>in camera singola TMR</w:t>
            </w:r>
          </w:p>
        </w:tc>
        <w:tc>
          <w:tcPr>
            <w:tcW w:w="5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BC42CF" w14:textId="0E8B72E7" w:rsidR="00151603" w:rsidRPr="00151603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  <w:sz w:val="20"/>
                <w:szCs w:val="20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4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0F453F" w14:textId="77777777" w:rsidR="00151603" w:rsidRPr="009E739D" w:rsidRDefault="00151603" w:rsidP="002D193C">
            <w:pPr>
              <w:spacing w:after="0" w:line="240" w:lineRule="atLeast"/>
              <w:jc w:val="center"/>
              <w:rPr>
                <w:rFonts w:ascii="Garamond" w:eastAsiaTheme="minorEastAsia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E08D40" w14:textId="12F19D28" w:rsidR="00151603" w:rsidRPr="000701BF" w:rsidRDefault="00151603" w:rsidP="002D193C">
            <w:pPr>
              <w:spacing w:after="0" w:line="240" w:lineRule="atLeast"/>
              <w:jc w:val="center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7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14:paraId="5F50283B" w14:textId="3D1DFEF3" w:rsidR="00151603" w:rsidRPr="000701BF" w:rsidRDefault="00151603" w:rsidP="002D193C">
            <w:pPr>
              <w:spacing w:after="0" w:line="240" w:lineRule="atLeast"/>
              <w:jc w:val="center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77" w:type="pct"/>
            <w:gridSpan w:val="2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1243FA5" w14:textId="77777777" w:rsidR="00151603" w:rsidRPr="000701BF" w:rsidRDefault="00151603" w:rsidP="00151603">
            <w:pPr>
              <w:spacing w:after="0" w:line="240" w:lineRule="auto"/>
              <w:rPr>
                <w:rFonts w:ascii="Garamond" w:eastAsiaTheme="minorEastAsia" w:hAnsi="Garamond"/>
                <w:b/>
                <w:bCs/>
                <w:sz w:val="20"/>
              </w:rPr>
            </w:pPr>
          </w:p>
        </w:tc>
      </w:tr>
      <w:tr w:rsidR="00151603" w:rsidRPr="00D73FB8" w14:paraId="3E274D36" w14:textId="77777777" w:rsidTr="00151603">
        <w:trPr>
          <w:gridAfter w:val="1"/>
          <w:wAfter w:w="5" w:type="pct"/>
          <w:trHeight w:val="376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0295B8A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DA9AB33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18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65EF4E2" w14:textId="77777777" w:rsidR="00151603" w:rsidRPr="00151603" w:rsidRDefault="00151603" w:rsidP="00151603">
            <w:pPr>
              <w:spacing w:after="0" w:line="240" w:lineRule="atLeast"/>
              <w:jc w:val="right"/>
              <w:rPr>
                <w:rFonts w:ascii="Garamond" w:hAnsi="Garamond"/>
                <w:sz w:val="20"/>
                <w:szCs w:val="20"/>
              </w:rPr>
            </w:pPr>
            <w:r w:rsidRPr="00151603">
              <w:rPr>
                <w:rFonts w:ascii="Garamond" w:hAnsi="Garamond"/>
                <w:sz w:val="20"/>
                <w:szCs w:val="20"/>
              </w:rPr>
              <w:t>in camera doppia TMR</w:t>
            </w:r>
          </w:p>
        </w:tc>
        <w:tc>
          <w:tcPr>
            <w:tcW w:w="5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FB6DEF" w14:textId="16C3C4B0" w:rsidR="00151603" w:rsidRPr="00151603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  <w:sz w:val="20"/>
                <w:szCs w:val="20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4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2BDBE8" w14:textId="77777777" w:rsidR="00151603" w:rsidRPr="009E739D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A02C38" w14:textId="5A26B469" w:rsidR="00151603" w:rsidRPr="00D73FB8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7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14:paraId="5119BD36" w14:textId="42CA786F" w:rsidR="00151603" w:rsidRPr="00D73FB8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77" w:type="pct"/>
            <w:gridSpan w:val="2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37C99DB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51603" w:rsidRPr="00D73FB8" w14:paraId="42A02C70" w14:textId="77777777" w:rsidTr="00151603">
        <w:trPr>
          <w:gridAfter w:val="1"/>
          <w:wAfter w:w="5" w:type="pct"/>
          <w:trHeight w:val="424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04C9E49E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0542643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18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EDD910E" w14:textId="77777777" w:rsidR="00151603" w:rsidRPr="00151603" w:rsidRDefault="00151603" w:rsidP="00151603">
            <w:pPr>
              <w:spacing w:after="0" w:line="240" w:lineRule="atLeast"/>
              <w:jc w:val="right"/>
              <w:rPr>
                <w:rFonts w:ascii="Garamond" w:hAnsi="Garamond"/>
                <w:sz w:val="20"/>
                <w:szCs w:val="20"/>
              </w:rPr>
            </w:pPr>
            <w:r w:rsidRPr="00151603">
              <w:rPr>
                <w:rFonts w:ascii="Garamond" w:hAnsi="Garamond"/>
                <w:sz w:val="20"/>
                <w:szCs w:val="20"/>
              </w:rPr>
              <w:t>in camera singola DSU</w:t>
            </w:r>
          </w:p>
        </w:tc>
        <w:tc>
          <w:tcPr>
            <w:tcW w:w="5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629604" w14:textId="6F5D5353" w:rsidR="00151603" w:rsidRPr="00151603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  <w:sz w:val="20"/>
                <w:szCs w:val="20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4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2A0D7A" w14:textId="77777777" w:rsidR="00151603" w:rsidRPr="009E739D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53E607" w14:textId="19E418C8" w:rsidR="00151603" w:rsidRPr="00D73FB8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7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14:paraId="474CC044" w14:textId="6C7B1117" w:rsidR="00151603" w:rsidRPr="00D73FB8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77" w:type="pct"/>
            <w:gridSpan w:val="2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678C811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51603" w:rsidRPr="00D73FB8" w14:paraId="72B9FAB8" w14:textId="77777777" w:rsidTr="00151603">
        <w:trPr>
          <w:gridAfter w:val="1"/>
          <w:wAfter w:w="5" w:type="pct"/>
          <w:trHeight w:val="417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15D58C9F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C8071A0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18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5CFA022" w14:textId="77777777" w:rsidR="00151603" w:rsidRPr="00151603" w:rsidRDefault="00151603" w:rsidP="00151603">
            <w:pPr>
              <w:spacing w:after="0" w:line="240" w:lineRule="atLeast"/>
              <w:jc w:val="right"/>
              <w:rPr>
                <w:rFonts w:ascii="Garamond" w:hAnsi="Garamond"/>
                <w:sz w:val="20"/>
                <w:szCs w:val="20"/>
              </w:rPr>
            </w:pPr>
            <w:r w:rsidRPr="00151603">
              <w:rPr>
                <w:rFonts w:ascii="Garamond" w:hAnsi="Garamond"/>
                <w:sz w:val="20"/>
                <w:szCs w:val="20"/>
              </w:rPr>
              <w:t>in camera doppia DSU</w:t>
            </w:r>
          </w:p>
        </w:tc>
        <w:tc>
          <w:tcPr>
            <w:tcW w:w="57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66AF1E" w14:textId="6A528A9D" w:rsidR="00151603" w:rsidRPr="00151603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  <w:sz w:val="20"/>
                <w:szCs w:val="20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4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7C3ED6F" w14:textId="77777777" w:rsidR="00151603" w:rsidRPr="009E739D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789A7B" w14:textId="5E977510" w:rsidR="00151603" w:rsidRPr="00D73FB8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7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14:paraId="2693D401" w14:textId="484B863B" w:rsidR="00151603" w:rsidRPr="00D73FB8" w:rsidRDefault="00151603" w:rsidP="002D193C">
            <w:pPr>
              <w:spacing w:after="0" w:line="240" w:lineRule="atLeast"/>
              <w:jc w:val="center"/>
              <w:rPr>
                <w:rFonts w:ascii="Garamond" w:hAnsi="Garamond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77" w:type="pct"/>
            <w:gridSpan w:val="2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038EBC7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51603" w:rsidRPr="00D73FB8" w14:paraId="09EF7E83" w14:textId="77777777" w:rsidTr="00151603">
        <w:trPr>
          <w:trHeight w:val="565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7CB0C29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39E59B0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CE371C7" w14:textId="3D7C7438" w:rsidR="00151603" w:rsidRPr="00D73FB8" w:rsidRDefault="00151603" w:rsidP="00151603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</w:t>
            </w:r>
            <w:r w:rsidRPr="00D73FB8">
              <w:rPr>
                <w:rFonts w:ascii="Garamond" w:hAnsi="Garamond"/>
              </w:rPr>
              <w:t xml:space="preserve">l numero dei posti letto per portatori di disabilità </w:t>
            </w:r>
            <w:r>
              <w:rPr>
                <w:rFonts w:ascii="Garamond" w:hAnsi="Garamond"/>
              </w:rPr>
              <w:t xml:space="preserve">resta invariato ed </w:t>
            </w:r>
            <w:r w:rsidRPr="00D73FB8">
              <w:rPr>
                <w:rFonts w:ascii="Garamond" w:hAnsi="Garamond"/>
              </w:rPr>
              <w:t>è pari a N.|__|__</w:t>
            </w:r>
            <w:proofErr w:type="gramStart"/>
            <w:r w:rsidRPr="00D73FB8">
              <w:rPr>
                <w:rFonts w:ascii="Garamond" w:hAnsi="Garamond"/>
              </w:rPr>
              <w:t>|(</w:t>
            </w:r>
            <w:proofErr w:type="gramEnd"/>
            <w:r w:rsidRPr="00D73FB8">
              <w:rPr>
                <w:rFonts w:ascii="Garamond" w:hAnsi="Garamond"/>
              </w:rPr>
              <w:t>&gt; 5% del totale) con accessibilità ai servizi comuni</w:t>
            </w:r>
          </w:p>
        </w:tc>
        <w:tc>
          <w:tcPr>
            <w:tcW w:w="78" w:type="pct"/>
            <w:gridSpan w:val="2"/>
            <w:vMerge w:val="restart"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C90CC03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51603" w:rsidRPr="00D73FB8" w14:paraId="7577F540" w14:textId="77777777" w:rsidTr="00151603">
        <w:trPr>
          <w:trHeight w:val="700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A7DCE99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76BB194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988471E" w14:textId="346BB6F7" w:rsidR="00151603" w:rsidRPr="00D73FB8" w:rsidRDefault="00151603" w:rsidP="00151603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l</w:t>
            </w:r>
            <w:r w:rsidRPr="004560D9">
              <w:rPr>
                <w:rFonts w:ascii="Garamond" w:hAnsi="Garamond"/>
              </w:rPr>
              <w:t xml:space="preserve"> numero e tipologia dei servizi e </w:t>
            </w:r>
            <w:r>
              <w:rPr>
                <w:rFonts w:ascii="Garamond" w:hAnsi="Garamond"/>
              </w:rPr>
              <w:t>le</w:t>
            </w:r>
            <w:r w:rsidRPr="004560D9">
              <w:rPr>
                <w:rFonts w:ascii="Garamond" w:hAnsi="Garamond"/>
              </w:rPr>
              <w:t xml:space="preserve"> superfici AF2, AF3 e AF4</w:t>
            </w:r>
            <w:r>
              <w:rPr>
                <w:rFonts w:ascii="Garamond" w:hAnsi="Garamond"/>
              </w:rPr>
              <w:t xml:space="preserve"> restano invariati</w:t>
            </w:r>
          </w:p>
        </w:tc>
        <w:tc>
          <w:tcPr>
            <w:tcW w:w="78" w:type="pct"/>
            <w:gridSpan w:val="2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C1D2743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51603" w:rsidRPr="00D73FB8" w14:paraId="6DB55CF6" w14:textId="77777777" w:rsidTr="00151603">
        <w:trPr>
          <w:trHeight w:val="555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16089622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2744FD2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3271158" w14:textId="300F9E7E" w:rsidR="00151603" w:rsidRPr="00D73FB8" w:rsidRDefault="00151603" w:rsidP="00151603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utte le modifiche apportate rispettano i requisiti del DM481/2024</w:t>
            </w:r>
          </w:p>
        </w:tc>
        <w:tc>
          <w:tcPr>
            <w:tcW w:w="78" w:type="pct"/>
            <w:gridSpan w:val="2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CD11F95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51603" w:rsidRPr="00D73FB8" w14:paraId="6E8032C7" w14:textId="77777777" w:rsidTr="00151603">
        <w:trPr>
          <w:trHeight w:val="472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1BC2E4B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731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B48E6DD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115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6CD6A2E" w14:textId="67EE3C62" w:rsidR="00151603" w:rsidRPr="00D73FB8" w:rsidRDefault="00151603" w:rsidP="00151603">
            <w:pPr>
              <w:spacing w:after="0" w:line="240" w:lineRule="atLeast"/>
              <w:rPr>
                <w:rFonts w:ascii="Garamond" w:hAnsi="Garamond"/>
              </w:rPr>
            </w:pPr>
          </w:p>
        </w:tc>
        <w:tc>
          <w:tcPr>
            <w:tcW w:w="78" w:type="pct"/>
            <w:gridSpan w:val="2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16F1B8A" w14:textId="77777777" w:rsidR="00151603" w:rsidRPr="00D73FB8" w:rsidRDefault="00151603" w:rsidP="00151603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492F0138" w14:textId="130B8BEC" w:rsidR="00884C49" w:rsidRDefault="00B91E83" w:rsidP="00B91E83">
      <w:pPr>
        <w:jc w:val="both"/>
        <w:rPr>
          <w:rFonts w:ascii="Garamond" w:hAnsi="Garamond"/>
        </w:rPr>
      </w:pPr>
      <w:r>
        <w:rPr>
          <w:rFonts w:ascii="Garamond" w:hAnsi="Garamond"/>
        </w:rPr>
        <w:t>*  Compilare una colonna per ogni compartimento previsto nell’intervento, oltre all’ultima colonna relativa al numero dei posti letto totali.</w:t>
      </w:r>
    </w:p>
    <w:tbl>
      <w:tblPr>
        <w:tblW w:w="5301" w:type="pct"/>
        <w:tblInd w:w="-2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59"/>
      </w:tblGrid>
      <w:tr w:rsidR="00B63D54" w:rsidRPr="00694852" w14:paraId="29852CB9" w14:textId="77777777" w:rsidTr="00151603">
        <w:trPr>
          <w:trHeight w:val="39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C4FB951" w14:textId="77777777" w:rsidR="00B63D54" w:rsidRPr="00694852" w:rsidRDefault="00B63D54" w:rsidP="004C2308">
            <w:pPr>
              <w:ind w:right="164"/>
              <w:rPr>
                <w:rFonts w:ascii="Garamond" w:hAnsi="Garamond"/>
              </w:rPr>
            </w:pPr>
            <w:r w:rsidRPr="00694852">
              <w:rPr>
                <w:rFonts w:ascii="Garamond" w:hAnsi="Garamond"/>
                <w:b/>
                <w:bCs/>
              </w:rPr>
              <w:t xml:space="preserve">Data e </w:t>
            </w:r>
            <w:proofErr w:type="gramStart"/>
            <w:r w:rsidRPr="00694852">
              <w:rPr>
                <w:rFonts w:ascii="Garamond" w:hAnsi="Garamond"/>
                <w:b/>
                <w:bCs/>
              </w:rPr>
              <w:t>luogo:</w:t>
            </w:r>
            <w:r w:rsidRPr="00694852">
              <w:rPr>
                <w:rFonts w:ascii="Garamond" w:hAnsi="Garamond"/>
              </w:rPr>
              <w:t xml:space="preserve">   </w:t>
            </w:r>
            <w:proofErr w:type="gramEnd"/>
            <w:r w:rsidRPr="00694852">
              <w:rPr>
                <w:rFonts w:ascii="Garamond" w:hAnsi="Garamond"/>
              </w:rPr>
              <w:t xml:space="preserve">           </w:t>
            </w:r>
            <w:r>
              <w:rPr>
                <w:rFonts w:ascii="Garamond" w:hAnsi="Garamond"/>
              </w:rPr>
              <w:t xml:space="preserve">                                     </w:t>
            </w:r>
            <w:r w:rsidRPr="00694852">
              <w:rPr>
                <w:rFonts w:ascii="Garamond" w:hAnsi="Garamond"/>
              </w:rPr>
              <w:t>___/___/___</w:t>
            </w:r>
            <w:proofErr w:type="gramStart"/>
            <w:r w:rsidRPr="00694852">
              <w:rPr>
                <w:rFonts w:ascii="Garamond" w:hAnsi="Garamond"/>
              </w:rPr>
              <w:t>_</w:t>
            </w:r>
            <w:r>
              <w:rPr>
                <w:rFonts w:ascii="Garamond" w:hAnsi="Garamond"/>
              </w:rPr>
              <w:t xml:space="preserve"> ,</w:t>
            </w:r>
            <w:proofErr w:type="gramEnd"/>
            <w:r>
              <w:rPr>
                <w:rFonts w:ascii="Garamond" w:hAnsi="Garamond"/>
              </w:rPr>
              <w:t xml:space="preserve"> _________________________</w:t>
            </w:r>
          </w:p>
        </w:tc>
      </w:tr>
      <w:tr w:rsidR="00B63D54" w:rsidRPr="00694852" w14:paraId="5F0927FF" w14:textId="77777777" w:rsidTr="002D193C">
        <w:trPr>
          <w:trHeight w:val="201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1749DAA7" w14:textId="77777777" w:rsidR="004B29C6" w:rsidRDefault="004B29C6" w:rsidP="004C2308">
            <w:pPr>
              <w:rPr>
                <w:rFonts w:ascii="Garamond" w:hAnsi="Garamond"/>
                <w:b/>
                <w:bCs/>
              </w:rPr>
            </w:pPr>
          </w:p>
          <w:p w14:paraId="751175F1" w14:textId="5BB058C1" w:rsidR="00B63D54" w:rsidRDefault="00B63D54" w:rsidP="004C2308">
            <w:pPr>
              <w:rPr>
                <w:rFonts w:ascii="Garamond" w:hAnsi="Garamond"/>
                <w:b/>
              </w:rPr>
            </w:pPr>
            <w:r w:rsidRPr="00694852">
              <w:rPr>
                <w:rFonts w:ascii="Garamond" w:hAnsi="Garamond"/>
                <w:b/>
                <w:bCs/>
              </w:rPr>
              <w:t xml:space="preserve">Il </w:t>
            </w:r>
            <w:r>
              <w:rPr>
                <w:rFonts w:ascii="Garamond" w:hAnsi="Garamond"/>
                <w:b/>
                <w:bCs/>
              </w:rPr>
              <w:t>tecnico incaricato</w:t>
            </w:r>
            <w:r w:rsidRPr="00694852">
              <w:rPr>
                <w:rFonts w:ascii="Garamond" w:hAnsi="Garamond"/>
                <w:b/>
              </w:rPr>
              <w:t xml:space="preserve">                      </w:t>
            </w:r>
            <w:r>
              <w:rPr>
                <w:rFonts w:ascii="Garamond" w:hAnsi="Garamond"/>
                <w:b/>
              </w:rPr>
              <w:t xml:space="preserve">                                         Timbro e </w:t>
            </w:r>
            <w:r w:rsidRPr="00694852">
              <w:rPr>
                <w:rFonts w:ascii="Garamond" w:hAnsi="Garamond"/>
                <w:b/>
              </w:rPr>
              <w:t xml:space="preserve">Firma </w:t>
            </w:r>
          </w:p>
          <w:p w14:paraId="39E69C5B" w14:textId="77777777" w:rsidR="00B63D54" w:rsidRPr="00694852" w:rsidRDefault="00B63D54" w:rsidP="004C2308">
            <w:pPr>
              <w:rPr>
                <w:rFonts w:ascii="Garamond" w:hAnsi="Garamond"/>
              </w:rPr>
            </w:pPr>
          </w:p>
        </w:tc>
      </w:tr>
    </w:tbl>
    <w:p w14:paraId="12BA9106" w14:textId="5056AC6B" w:rsidR="00AF093D" w:rsidRPr="002D193C" w:rsidRDefault="000E2757" w:rsidP="00151603">
      <w:pPr>
        <w:spacing w:after="0" w:line="240" w:lineRule="auto"/>
        <w:rPr>
          <w:rFonts w:ascii="Garamond" w:hAnsi="Garamond"/>
        </w:rPr>
      </w:pPr>
      <w:r w:rsidRPr="002D193C">
        <w:rPr>
          <w:rFonts w:ascii="Garamond" w:hAnsi="Garamond"/>
        </w:rPr>
        <w:t>Si allega:</w:t>
      </w:r>
    </w:p>
    <w:p w14:paraId="23831A8F" w14:textId="38EA1B3E" w:rsidR="000E2757" w:rsidRPr="002D193C" w:rsidRDefault="00151603" w:rsidP="00151603">
      <w:pPr>
        <w:spacing w:after="0" w:line="240" w:lineRule="auto"/>
        <w:rPr>
          <w:rFonts w:ascii="Garamond" w:hAnsi="Garamond"/>
        </w:rPr>
      </w:pPr>
      <w:r w:rsidRPr="002D193C">
        <w:rPr>
          <w:rFonts w:ascii="Garamond" w:hAnsi="Garamond"/>
        </w:rPr>
        <w:t>-</w:t>
      </w:r>
      <w:r w:rsidR="000E2757" w:rsidRPr="002D193C">
        <w:rPr>
          <w:rFonts w:ascii="Garamond" w:hAnsi="Garamond"/>
        </w:rPr>
        <w:t>Planimetria</w:t>
      </w:r>
      <w:r w:rsidR="00BC2BC0" w:rsidRPr="002D193C">
        <w:rPr>
          <w:rFonts w:ascii="Garamond" w:hAnsi="Garamond"/>
        </w:rPr>
        <w:t>/e</w:t>
      </w:r>
      <w:r w:rsidR="000E2757" w:rsidRPr="002D193C">
        <w:rPr>
          <w:rFonts w:ascii="Garamond" w:hAnsi="Garamond"/>
        </w:rPr>
        <w:t xml:space="preserve"> con evidenziate </w:t>
      </w:r>
      <w:r w:rsidR="00BC2BC0" w:rsidRPr="002D193C">
        <w:rPr>
          <w:rFonts w:ascii="Garamond" w:hAnsi="Garamond"/>
        </w:rPr>
        <w:t xml:space="preserve">(in un’unica tavola) </w:t>
      </w:r>
      <w:r w:rsidR="000E2757" w:rsidRPr="002D193C">
        <w:rPr>
          <w:rFonts w:ascii="Garamond" w:hAnsi="Garamond"/>
        </w:rPr>
        <w:t xml:space="preserve">le modifiche </w:t>
      </w:r>
      <w:r w:rsidR="00BC2BC0" w:rsidRPr="002D193C">
        <w:rPr>
          <w:rFonts w:ascii="Garamond" w:hAnsi="Garamond"/>
        </w:rPr>
        <w:t xml:space="preserve">non sostanziali </w:t>
      </w:r>
      <w:r w:rsidR="000E2757" w:rsidRPr="002D193C">
        <w:rPr>
          <w:rFonts w:ascii="Garamond" w:hAnsi="Garamond"/>
        </w:rPr>
        <w:t>apportate</w:t>
      </w:r>
      <w:r w:rsidR="00BC2BC0" w:rsidRPr="002D193C">
        <w:rPr>
          <w:rFonts w:ascii="Garamond" w:hAnsi="Garamond"/>
        </w:rPr>
        <w:t xml:space="preserve"> (ante e post) rispetto al progetto </w:t>
      </w:r>
      <w:proofErr w:type="gramStart"/>
      <w:r w:rsidR="00BC2BC0" w:rsidRPr="002D193C">
        <w:rPr>
          <w:rFonts w:ascii="Garamond" w:hAnsi="Garamond"/>
        </w:rPr>
        <w:t xml:space="preserve">ammesso </w:t>
      </w:r>
      <w:r w:rsidR="000E2757" w:rsidRPr="002D193C">
        <w:rPr>
          <w:rFonts w:ascii="Garamond" w:hAnsi="Garamond"/>
        </w:rPr>
        <w:t>;</w:t>
      </w:r>
      <w:proofErr w:type="gramEnd"/>
    </w:p>
    <w:p w14:paraId="24031008" w14:textId="0823F337" w:rsidR="000E2757" w:rsidRPr="002D193C" w:rsidRDefault="00151603" w:rsidP="00151603">
      <w:pPr>
        <w:spacing w:after="0" w:line="240" w:lineRule="auto"/>
        <w:rPr>
          <w:rFonts w:ascii="Garamond" w:hAnsi="Garamond"/>
        </w:rPr>
      </w:pPr>
      <w:r w:rsidRPr="002D193C">
        <w:rPr>
          <w:rFonts w:ascii="Garamond" w:hAnsi="Garamond"/>
        </w:rPr>
        <w:t>-</w:t>
      </w:r>
      <w:r w:rsidR="000E2757" w:rsidRPr="002D193C">
        <w:rPr>
          <w:rFonts w:ascii="Garamond" w:hAnsi="Garamond"/>
        </w:rPr>
        <w:t>Relazione descrittiva sintetica delle modifiche apportate.</w:t>
      </w:r>
    </w:p>
    <w:sectPr w:rsidR="000E2757" w:rsidRPr="002D193C" w:rsidSect="00151603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" w:right="991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E6763" w14:textId="77777777" w:rsidR="002876EC" w:rsidRDefault="002876EC" w:rsidP="00482081">
      <w:pPr>
        <w:spacing w:after="0" w:line="240" w:lineRule="auto"/>
      </w:pPr>
      <w:r>
        <w:separator/>
      </w:r>
    </w:p>
  </w:endnote>
  <w:endnote w:type="continuationSeparator" w:id="0">
    <w:p w14:paraId="7EA44592" w14:textId="77777777" w:rsidR="002876EC" w:rsidRDefault="002876EC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71144" w14:textId="14CEED00" w:rsidR="00372C5F" w:rsidRDefault="00372C5F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6166C3B5" wp14:editId="17DD492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828331471" name="Casella di testo 5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9BE242" w14:textId="3643E621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66C3B5" id="_x0000_t202" coordsize="21600,21600" o:spt="202" path="m,l,21600r21600,l21600,xe">
              <v:stroke joinstyle="miter"/>
              <v:path gradientshapeok="t" o:connecttype="rect"/>
            </v:shapetype>
            <v:shape id="Casella di testo 5" o:spid="_x0000_s1026" type="#_x0000_t202" alt="Uso interno " style="position:absolute;margin-left:0;margin-top:0;width:71.15pt;height:27.4pt;z-index:25166848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" filled="f" stroked="f">
              <v:textbox style="mso-fit-shape-to-text:t" inset="20pt,0,0,15pt">
                <w:txbxContent>
                  <w:p w14:paraId="4B9BE242" w14:textId="3643E621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16949" w14:textId="3DB3CBBD" w:rsidR="00AF2862" w:rsidRDefault="00AF2862">
    <w:pPr>
      <w:pStyle w:val="Pidipagina"/>
    </w:pPr>
    <w:r>
      <w:rPr>
        <w:noProof/>
      </w:rPr>
      <w:drawing>
        <wp:anchor distT="0" distB="0" distL="114300" distR="114300" simplePos="0" relativeHeight="251675648" behindDoc="0" locked="0" layoutInCell="1" allowOverlap="1" wp14:anchorId="359BEB0D" wp14:editId="10AB6753">
          <wp:simplePos x="0" y="0"/>
          <wp:positionH relativeFrom="margin">
            <wp:align>center</wp:align>
          </wp:positionH>
          <wp:positionV relativeFrom="bottomMargin">
            <wp:posOffset>-414655</wp:posOffset>
          </wp:positionV>
          <wp:extent cx="8134447" cy="1579245"/>
          <wp:effectExtent l="0" t="0" r="0" b="1905"/>
          <wp:wrapNone/>
          <wp:docPr id="178620639" name="Immagine 178620639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2D26A" w14:textId="08FA82E9" w:rsidR="00372C5F" w:rsidRDefault="00AF2862">
    <w:pPr>
      <w:pStyle w:val="Pidipagina"/>
    </w:pPr>
    <w:r>
      <w:rPr>
        <w:noProof/>
      </w:rPr>
      <w:drawing>
        <wp:anchor distT="0" distB="0" distL="114300" distR="114300" simplePos="0" relativeHeight="251673600" behindDoc="0" locked="0" layoutInCell="1" allowOverlap="1" wp14:anchorId="76F04C76" wp14:editId="3A2A6851">
          <wp:simplePos x="0" y="0"/>
          <wp:positionH relativeFrom="margin">
            <wp:posOffset>-972274</wp:posOffset>
          </wp:positionH>
          <wp:positionV relativeFrom="bottomMargin">
            <wp:posOffset>-450102</wp:posOffset>
          </wp:positionV>
          <wp:extent cx="8134447" cy="1579245"/>
          <wp:effectExtent l="0" t="0" r="0" b="1905"/>
          <wp:wrapNone/>
          <wp:docPr id="1038006987" name="Immagine 1038006987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C5F"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6788E9FF" wp14:editId="12A6A87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1341024310" name="Casella di testo 4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CEEBE1" w14:textId="473BE5A3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88E9FF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alt="Uso interno " style="position:absolute;margin-left:0;margin-top:0;width:71.15pt;height:27.4pt;z-index:25166745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" filled="f" stroked="f">
              <v:textbox style="mso-fit-shape-to-text:t" inset="20pt,0,0,15pt">
                <w:txbxContent>
                  <w:p w14:paraId="32CEEBE1" w14:textId="473BE5A3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410B22" w14:textId="77777777" w:rsidR="002876EC" w:rsidRDefault="002876EC" w:rsidP="00482081">
      <w:pPr>
        <w:spacing w:after="0" w:line="240" w:lineRule="auto"/>
      </w:pPr>
      <w:r>
        <w:separator/>
      </w:r>
    </w:p>
  </w:footnote>
  <w:footnote w:type="continuationSeparator" w:id="0">
    <w:p w14:paraId="5D2C6AB8" w14:textId="77777777" w:rsidR="002876EC" w:rsidRDefault="002876EC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20DEC" w14:textId="4FD22C3A" w:rsidR="00EA1ACC" w:rsidRDefault="00D73FB8">
    <w:pPr>
      <w:pStyle w:val="Intestazione"/>
    </w:pPr>
    <w:r>
      <w:rPr>
        <w:noProof/>
      </w:rPr>
      <w:drawing>
        <wp:inline distT="0" distB="0" distL="0" distR="0" wp14:anchorId="4CF7996B" wp14:editId="51C56A5F">
          <wp:extent cx="1154289" cy="1219200"/>
          <wp:effectExtent l="0" t="0" r="8255" b="0"/>
          <wp:docPr id="1980789895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726A9"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0DD0EC22">
          <wp:simplePos x="0" y="0"/>
          <wp:positionH relativeFrom="column">
            <wp:posOffset>7372351</wp:posOffset>
          </wp:positionH>
          <wp:positionV relativeFrom="paragraph">
            <wp:posOffset>-312420</wp:posOffset>
          </wp:positionV>
          <wp:extent cx="579120" cy="427355"/>
          <wp:effectExtent l="0" t="0" r="0" b="0"/>
          <wp:wrapNone/>
          <wp:docPr id="496857777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698" r="77933"/>
                  <a:stretch/>
                </pic:blipFill>
                <pic:spPr bwMode="auto">
                  <a:xfrm>
                    <a:off x="0" y="0"/>
                    <a:ext cx="579120" cy="427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1006551416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2A2C86" w14:textId="08D03910" w:rsidR="0075210D" w:rsidRDefault="0075210D">
    <w:pPr>
      <w:pStyle w:val="Intestazione"/>
    </w:pPr>
    <w:r>
      <w:rPr>
        <w:noProof/>
      </w:rPr>
      <w:drawing>
        <wp:inline distT="0" distB="0" distL="0" distR="0" wp14:anchorId="3729C0F4" wp14:editId="338DFE9B">
          <wp:extent cx="1154289" cy="1219200"/>
          <wp:effectExtent l="0" t="0" r="8255" b="0"/>
          <wp:docPr id="2036535113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875D8"/>
    <w:multiLevelType w:val="hybridMultilevel"/>
    <w:tmpl w:val="5F501B0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3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4663A0"/>
    <w:multiLevelType w:val="hybridMultilevel"/>
    <w:tmpl w:val="A0241CA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6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3E74AB"/>
    <w:multiLevelType w:val="hybridMultilevel"/>
    <w:tmpl w:val="D3A6203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D0E6428">
      <w:start w:val="14"/>
      <w:numFmt w:val="bullet"/>
      <w:lvlText w:val=""/>
      <w:lvlJc w:val="left"/>
      <w:pPr>
        <w:ind w:left="1785" w:hanging="705"/>
      </w:pPr>
      <w:rPr>
        <w:rFonts w:ascii="Symbol" w:eastAsia="Times New Roman" w:hAnsi="Symbol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664704">
    <w:abstractNumId w:val="5"/>
  </w:num>
  <w:num w:numId="2" w16cid:durableId="1747222252">
    <w:abstractNumId w:val="9"/>
  </w:num>
  <w:num w:numId="3" w16cid:durableId="1351761970">
    <w:abstractNumId w:val="7"/>
  </w:num>
  <w:num w:numId="4" w16cid:durableId="1992055200">
    <w:abstractNumId w:val="4"/>
  </w:num>
  <w:num w:numId="5" w16cid:durableId="1222642969">
    <w:abstractNumId w:val="16"/>
  </w:num>
  <w:num w:numId="6" w16cid:durableId="129590069">
    <w:abstractNumId w:val="15"/>
  </w:num>
  <w:num w:numId="7" w16cid:durableId="977878359">
    <w:abstractNumId w:val="6"/>
  </w:num>
  <w:num w:numId="8" w16cid:durableId="918946846">
    <w:abstractNumId w:val="13"/>
  </w:num>
  <w:num w:numId="9" w16cid:durableId="1507984860">
    <w:abstractNumId w:val="3"/>
  </w:num>
  <w:num w:numId="10" w16cid:durableId="1945990068">
    <w:abstractNumId w:val="18"/>
  </w:num>
  <w:num w:numId="11" w16cid:durableId="738288705">
    <w:abstractNumId w:val="21"/>
  </w:num>
  <w:num w:numId="12" w16cid:durableId="1858738745">
    <w:abstractNumId w:val="20"/>
  </w:num>
  <w:num w:numId="13" w16cid:durableId="1020819525">
    <w:abstractNumId w:val="12"/>
  </w:num>
  <w:num w:numId="14" w16cid:durableId="1003245691">
    <w:abstractNumId w:val="10"/>
  </w:num>
  <w:num w:numId="15" w16cid:durableId="411512256">
    <w:abstractNumId w:val="2"/>
  </w:num>
  <w:num w:numId="16" w16cid:durableId="1848714731">
    <w:abstractNumId w:val="17"/>
  </w:num>
  <w:num w:numId="17" w16cid:durableId="1940331202">
    <w:abstractNumId w:val="1"/>
  </w:num>
  <w:num w:numId="18" w16cid:durableId="526255376">
    <w:abstractNumId w:val="8"/>
  </w:num>
  <w:num w:numId="19" w16cid:durableId="1610813752">
    <w:abstractNumId w:val="19"/>
  </w:num>
  <w:num w:numId="20" w16cid:durableId="431512000">
    <w:abstractNumId w:val="11"/>
  </w:num>
  <w:num w:numId="21" w16cid:durableId="237138837">
    <w:abstractNumId w:val="22"/>
  </w:num>
  <w:num w:numId="22" w16cid:durableId="836774431">
    <w:abstractNumId w:val="0"/>
  </w:num>
  <w:num w:numId="23" w16cid:durableId="33942856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16199"/>
    <w:rsid w:val="00023801"/>
    <w:rsid w:val="0002593F"/>
    <w:rsid w:val="000265F3"/>
    <w:rsid w:val="00030E66"/>
    <w:rsid w:val="00033A62"/>
    <w:rsid w:val="000403E9"/>
    <w:rsid w:val="00042C37"/>
    <w:rsid w:val="000432CF"/>
    <w:rsid w:val="000477E1"/>
    <w:rsid w:val="000514D0"/>
    <w:rsid w:val="00056A7D"/>
    <w:rsid w:val="000604DF"/>
    <w:rsid w:val="0006363B"/>
    <w:rsid w:val="000669CE"/>
    <w:rsid w:val="000701BF"/>
    <w:rsid w:val="000709E4"/>
    <w:rsid w:val="00075EC1"/>
    <w:rsid w:val="00081024"/>
    <w:rsid w:val="00081110"/>
    <w:rsid w:val="000824A1"/>
    <w:rsid w:val="000857F3"/>
    <w:rsid w:val="000868E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17DC"/>
    <w:rsid w:val="000C483E"/>
    <w:rsid w:val="000C6E6B"/>
    <w:rsid w:val="000D04D3"/>
    <w:rsid w:val="000D26E9"/>
    <w:rsid w:val="000D4C01"/>
    <w:rsid w:val="000E2757"/>
    <w:rsid w:val="000F0161"/>
    <w:rsid w:val="000F2303"/>
    <w:rsid w:val="000F4376"/>
    <w:rsid w:val="0010012A"/>
    <w:rsid w:val="00106A75"/>
    <w:rsid w:val="00112139"/>
    <w:rsid w:val="0011240A"/>
    <w:rsid w:val="0011527D"/>
    <w:rsid w:val="00117DB4"/>
    <w:rsid w:val="00120FEC"/>
    <w:rsid w:val="00123645"/>
    <w:rsid w:val="00127AC0"/>
    <w:rsid w:val="001326B8"/>
    <w:rsid w:val="00133417"/>
    <w:rsid w:val="00135D98"/>
    <w:rsid w:val="00144CA7"/>
    <w:rsid w:val="00144D9C"/>
    <w:rsid w:val="001468DF"/>
    <w:rsid w:val="00150966"/>
    <w:rsid w:val="00151603"/>
    <w:rsid w:val="001516E9"/>
    <w:rsid w:val="00151D97"/>
    <w:rsid w:val="001612A4"/>
    <w:rsid w:val="00161D4D"/>
    <w:rsid w:val="00162DC5"/>
    <w:rsid w:val="001776F0"/>
    <w:rsid w:val="00177D79"/>
    <w:rsid w:val="00180D25"/>
    <w:rsid w:val="0018401B"/>
    <w:rsid w:val="00184336"/>
    <w:rsid w:val="00184D16"/>
    <w:rsid w:val="00184EE4"/>
    <w:rsid w:val="0018516F"/>
    <w:rsid w:val="00185CDC"/>
    <w:rsid w:val="0018658C"/>
    <w:rsid w:val="0019304C"/>
    <w:rsid w:val="001959E1"/>
    <w:rsid w:val="001963A8"/>
    <w:rsid w:val="00196A75"/>
    <w:rsid w:val="001978F4"/>
    <w:rsid w:val="001979E6"/>
    <w:rsid w:val="001A0B6C"/>
    <w:rsid w:val="001B0A82"/>
    <w:rsid w:val="001B1268"/>
    <w:rsid w:val="001B3A6E"/>
    <w:rsid w:val="001B4B79"/>
    <w:rsid w:val="001B594A"/>
    <w:rsid w:val="001B5AD0"/>
    <w:rsid w:val="001B76F6"/>
    <w:rsid w:val="001C0387"/>
    <w:rsid w:val="001C6EB8"/>
    <w:rsid w:val="001C73A4"/>
    <w:rsid w:val="001D0219"/>
    <w:rsid w:val="001D3BC3"/>
    <w:rsid w:val="001D3E8C"/>
    <w:rsid w:val="001D5C05"/>
    <w:rsid w:val="001D5CE8"/>
    <w:rsid w:val="001D7B5C"/>
    <w:rsid w:val="001E074C"/>
    <w:rsid w:val="001E188E"/>
    <w:rsid w:val="001E1C2F"/>
    <w:rsid w:val="001E5FFF"/>
    <w:rsid w:val="001F511B"/>
    <w:rsid w:val="002035E3"/>
    <w:rsid w:val="00205800"/>
    <w:rsid w:val="00211F74"/>
    <w:rsid w:val="00214B78"/>
    <w:rsid w:val="00217490"/>
    <w:rsid w:val="00217CEF"/>
    <w:rsid w:val="00217E84"/>
    <w:rsid w:val="002203C4"/>
    <w:rsid w:val="00221C98"/>
    <w:rsid w:val="00222CA8"/>
    <w:rsid w:val="00223D47"/>
    <w:rsid w:val="00224A46"/>
    <w:rsid w:val="00234419"/>
    <w:rsid w:val="002419E8"/>
    <w:rsid w:val="00242AD0"/>
    <w:rsid w:val="00253A85"/>
    <w:rsid w:val="00253E6A"/>
    <w:rsid w:val="00260C69"/>
    <w:rsid w:val="00261237"/>
    <w:rsid w:val="00272DE3"/>
    <w:rsid w:val="00274DC3"/>
    <w:rsid w:val="002759A7"/>
    <w:rsid w:val="002852B5"/>
    <w:rsid w:val="002876EC"/>
    <w:rsid w:val="0029030A"/>
    <w:rsid w:val="0029693C"/>
    <w:rsid w:val="002972C5"/>
    <w:rsid w:val="002A0052"/>
    <w:rsid w:val="002A6624"/>
    <w:rsid w:val="002A683F"/>
    <w:rsid w:val="002B0B6A"/>
    <w:rsid w:val="002B14EE"/>
    <w:rsid w:val="002B5087"/>
    <w:rsid w:val="002B70E2"/>
    <w:rsid w:val="002C2B51"/>
    <w:rsid w:val="002C6F5A"/>
    <w:rsid w:val="002D193C"/>
    <w:rsid w:val="002D3812"/>
    <w:rsid w:val="002D7299"/>
    <w:rsid w:val="002E2580"/>
    <w:rsid w:val="002E35A6"/>
    <w:rsid w:val="002E3ED8"/>
    <w:rsid w:val="002F0686"/>
    <w:rsid w:val="002F1050"/>
    <w:rsid w:val="002F24AE"/>
    <w:rsid w:val="002F51CD"/>
    <w:rsid w:val="002F6AB9"/>
    <w:rsid w:val="00307B98"/>
    <w:rsid w:val="00310A14"/>
    <w:rsid w:val="003151F6"/>
    <w:rsid w:val="0031562F"/>
    <w:rsid w:val="00323442"/>
    <w:rsid w:val="00325389"/>
    <w:rsid w:val="00333F65"/>
    <w:rsid w:val="00336949"/>
    <w:rsid w:val="00340630"/>
    <w:rsid w:val="00343AAF"/>
    <w:rsid w:val="00350AB6"/>
    <w:rsid w:val="00352253"/>
    <w:rsid w:val="003543C1"/>
    <w:rsid w:val="00354791"/>
    <w:rsid w:val="00356E0E"/>
    <w:rsid w:val="003577B8"/>
    <w:rsid w:val="00360020"/>
    <w:rsid w:val="00361355"/>
    <w:rsid w:val="00372C5F"/>
    <w:rsid w:val="00373883"/>
    <w:rsid w:val="00373AB0"/>
    <w:rsid w:val="00387A45"/>
    <w:rsid w:val="00387CB5"/>
    <w:rsid w:val="003A0741"/>
    <w:rsid w:val="003A3F9E"/>
    <w:rsid w:val="003A69FB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014F"/>
    <w:rsid w:val="003F1C5E"/>
    <w:rsid w:val="003F5DD3"/>
    <w:rsid w:val="00403FB9"/>
    <w:rsid w:val="00405CE3"/>
    <w:rsid w:val="004103CC"/>
    <w:rsid w:val="00410586"/>
    <w:rsid w:val="004110E3"/>
    <w:rsid w:val="00413B88"/>
    <w:rsid w:val="004177F7"/>
    <w:rsid w:val="00424ADE"/>
    <w:rsid w:val="00424E4A"/>
    <w:rsid w:val="004307F1"/>
    <w:rsid w:val="004311C7"/>
    <w:rsid w:val="00431939"/>
    <w:rsid w:val="00431FE7"/>
    <w:rsid w:val="0043445D"/>
    <w:rsid w:val="00434CD7"/>
    <w:rsid w:val="00435A1B"/>
    <w:rsid w:val="00436FCA"/>
    <w:rsid w:val="00440AD9"/>
    <w:rsid w:val="00440EAF"/>
    <w:rsid w:val="0044184F"/>
    <w:rsid w:val="00443965"/>
    <w:rsid w:val="004441DE"/>
    <w:rsid w:val="004529FB"/>
    <w:rsid w:val="00453698"/>
    <w:rsid w:val="004560D9"/>
    <w:rsid w:val="00460167"/>
    <w:rsid w:val="004628FB"/>
    <w:rsid w:val="00464AF8"/>
    <w:rsid w:val="004667AA"/>
    <w:rsid w:val="0047010C"/>
    <w:rsid w:val="00475EDE"/>
    <w:rsid w:val="0047743E"/>
    <w:rsid w:val="0048023F"/>
    <w:rsid w:val="00482081"/>
    <w:rsid w:val="00483065"/>
    <w:rsid w:val="00484F70"/>
    <w:rsid w:val="0048558B"/>
    <w:rsid w:val="004938E6"/>
    <w:rsid w:val="0049482C"/>
    <w:rsid w:val="004976C7"/>
    <w:rsid w:val="00497E12"/>
    <w:rsid w:val="004A4044"/>
    <w:rsid w:val="004A443A"/>
    <w:rsid w:val="004A4693"/>
    <w:rsid w:val="004A4D55"/>
    <w:rsid w:val="004A6C71"/>
    <w:rsid w:val="004A6F4C"/>
    <w:rsid w:val="004A73ED"/>
    <w:rsid w:val="004B29C6"/>
    <w:rsid w:val="004B48E5"/>
    <w:rsid w:val="004B591D"/>
    <w:rsid w:val="004B5CE7"/>
    <w:rsid w:val="004C155C"/>
    <w:rsid w:val="004C2308"/>
    <w:rsid w:val="004C2DE2"/>
    <w:rsid w:val="004D15C0"/>
    <w:rsid w:val="004D1659"/>
    <w:rsid w:val="004D1B65"/>
    <w:rsid w:val="004D4548"/>
    <w:rsid w:val="004E0C8F"/>
    <w:rsid w:val="004E67A0"/>
    <w:rsid w:val="004F0EE4"/>
    <w:rsid w:val="004F4567"/>
    <w:rsid w:val="004F46F5"/>
    <w:rsid w:val="004F7627"/>
    <w:rsid w:val="00503166"/>
    <w:rsid w:val="00507668"/>
    <w:rsid w:val="00514254"/>
    <w:rsid w:val="00514640"/>
    <w:rsid w:val="005146D8"/>
    <w:rsid w:val="0051494C"/>
    <w:rsid w:val="005162E6"/>
    <w:rsid w:val="005231B5"/>
    <w:rsid w:val="00525CE7"/>
    <w:rsid w:val="00527C1A"/>
    <w:rsid w:val="00527F1E"/>
    <w:rsid w:val="00533F90"/>
    <w:rsid w:val="00553E7A"/>
    <w:rsid w:val="00560CD3"/>
    <w:rsid w:val="005621C8"/>
    <w:rsid w:val="00563C1A"/>
    <w:rsid w:val="005645C3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13EA"/>
    <w:rsid w:val="0059362E"/>
    <w:rsid w:val="005A2F5B"/>
    <w:rsid w:val="005A7FAE"/>
    <w:rsid w:val="005B017A"/>
    <w:rsid w:val="005C1D85"/>
    <w:rsid w:val="005C3A4E"/>
    <w:rsid w:val="005C700D"/>
    <w:rsid w:val="005D19B8"/>
    <w:rsid w:val="005D558B"/>
    <w:rsid w:val="005D6A68"/>
    <w:rsid w:val="005D7357"/>
    <w:rsid w:val="005E47E6"/>
    <w:rsid w:val="005F381A"/>
    <w:rsid w:val="005F3AA5"/>
    <w:rsid w:val="005F3CC4"/>
    <w:rsid w:val="005F633C"/>
    <w:rsid w:val="005F74F1"/>
    <w:rsid w:val="00601FC9"/>
    <w:rsid w:val="006032A8"/>
    <w:rsid w:val="0060517D"/>
    <w:rsid w:val="00614768"/>
    <w:rsid w:val="00614C89"/>
    <w:rsid w:val="0062250C"/>
    <w:rsid w:val="00624F2D"/>
    <w:rsid w:val="00630504"/>
    <w:rsid w:val="00631861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1DEE"/>
    <w:rsid w:val="00653AE9"/>
    <w:rsid w:val="00653BAA"/>
    <w:rsid w:val="00654A34"/>
    <w:rsid w:val="00656691"/>
    <w:rsid w:val="00656A1D"/>
    <w:rsid w:val="00662157"/>
    <w:rsid w:val="00662F4E"/>
    <w:rsid w:val="00670A96"/>
    <w:rsid w:val="00671B08"/>
    <w:rsid w:val="00672F3C"/>
    <w:rsid w:val="006741AB"/>
    <w:rsid w:val="00680D06"/>
    <w:rsid w:val="00693FAA"/>
    <w:rsid w:val="00694852"/>
    <w:rsid w:val="006979D5"/>
    <w:rsid w:val="006A67C8"/>
    <w:rsid w:val="006B4144"/>
    <w:rsid w:val="006B500C"/>
    <w:rsid w:val="006B6527"/>
    <w:rsid w:val="006B77AB"/>
    <w:rsid w:val="006B7B2B"/>
    <w:rsid w:val="006C2344"/>
    <w:rsid w:val="006C3BE7"/>
    <w:rsid w:val="006D2967"/>
    <w:rsid w:val="006E04C8"/>
    <w:rsid w:val="006E1831"/>
    <w:rsid w:val="006E6FBD"/>
    <w:rsid w:val="006F4625"/>
    <w:rsid w:val="007001D4"/>
    <w:rsid w:val="00705B90"/>
    <w:rsid w:val="00707431"/>
    <w:rsid w:val="00711C48"/>
    <w:rsid w:val="007149CD"/>
    <w:rsid w:val="00715A3D"/>
    <w:rsid w:val="00720962"/>
    <w:rsid w:val="00726538"/>
    <w:rsid w:val="00726D0B"/>
    <w:rsid w:val="0072727F"/>
    <w:rsid w:val="00732D08"/>
    <w:rsid w:val="007345AB"/>
    <w:rsid w:val="00743F8B"/>
    <w:rsid w:val="0074487B"/>
    <w:rsid w:val="007463FF"/>
    <w:rsid w:val="00747EE6"/>
    <w:rsid w:val="0075210D"/>
    <w:rsid w:val="00754C03"/>
    <w:rsid w:val="00755F18"/>
    <w:rsid w:val="00757428"/>
    <w:rsid w:val="00760C41"/>
    <w:rsid w:val="00764554"/>
    <w:rsid w:val="00766D03"/>
    <w:rsid w:val="0076754A"/>
    <w:rsid w:val="0077007A"/>
    <w:rsid w:val="0077326A"/>
    <w:rsid w:val="00787627"/>
    <w:rsid w:val="00787FCF"/>
    <w:rsid w:val="00792F8E"/>
    <w:rsid w:val="0079789C"/>
    <w:rsid w:val="007A092E"/>
    <w:rsid w:val="007A6E7F"/>
    <w:rsid w:val="007B4706"/>
    <w:rsid w:val="007B6BB7"/>
    <w:rsid w:val="007B79B5"/>
    <w:rsid w:val="007C1701"/>
    <w:rsid w:val="007C4BDC"/>
    <w:rsid w:val="007C69FF"/>
    <w:rsid w:val="007D0B16"/>
    <w:rsid w:val="007D372F"/>
    <w:rsid w:val="007D5FB8"/>
    <w:rsid w:val="007E053E"/>
    <w:rsid w:val="007E12EF"/>
    <w:rsid w:val="007E332B"/>
    <w:rsid w:val="007F28CD"/>
    <w:rsid w:val="007F2FE7"/>
    <w:rsid w:val="007F64E0"/>
    <w:rsid w:val="0080640C"/>
    <w:rsid w:val="00810CAE"/>
    <w:rsid w:val="00820392"/>
    <w:rsid w:val="00823254"/>
    <w:rsid w:val="00832ACF"/>
    <w:rsid w:val="00834591"/>
    <w:rsid w:val="00836D8F"/>
    <w:rsid w:val="00840432"/>
    <w:rsid w:val="00842E19"/>
    <w:rsid w:val="00842E1B"/>
    <w:rsid w:val="0084313B"/>
    <w:rsid w:val="00843557"/>
    <w:rsid w:val="008466BF"/>
    <w:rsid w:val="00847F58"/>
    <w:rsid w:val="00850A8A"/>
    <w:rsid w:val="00850F39"/>
    <w:rsid w:val="00851666"/>
    <w:rsid w:val="008543C4"/>
    <w:rsid w:val="00855154"/>
    <w:rsid w:val="00861320"/>
    <w:rsid w:val="00862265"/>
    <w:rsid w:val="0086489C"/>
    <w:rsid w:val="00871ADA"/>
    <w:rsid w:val="008726A9"/>
    <w:rsid w:val="008729DF"/>
    <w:rsid w:val="00872C41"/>
    <w:rsid w:val="00873C57"/>
    <w:rsid w:val="00874CC5"/>
    <w:rsid w:val="00876EEC"/>
    <w:rsid w:val="00881D12"/>
    <w:rsid w:val="00882FE7"/>
    <w:rsid w:val="00884C49"/>
    <w:rsid w:val="0088547F"/>
    <w:rsid w:val="00886CC2"/>
    <w:rsid w:val="00891562"/>
    <w:rsid w:val="00892789"/>
    <w:rsid w:val="00892DA9"/>
    <w:rsid w:val="00893010"/>
    <w:rsid w:val="008B0689"/>
    <w:rsid w:val="008B1065"/>
    <w:rsid w:val="008B1C7F"/>
    <w:rsid w:val="008B215B"/>
    <w:rsid w:val="008B3375"/>
    <w:rsid w:val="008B3AAD"/>
    <w:rsid w:val="008B5EBE"/>
    <w:rsid w:val="008B7ACD"/>
    <w:rsid w:val="008C0996"/>
    <w:rsid w:val="008C3730"/>
    <w:rsid w:val="008C77D0"/>
    <w:rsid w:val="008C7F16"/>
    <w:rsid w:val="008D4A65"/>
    <w:rsid w:val="008D530C"/>
    <w:rsid w:val="008D6A2E"/>
    <w:rsid w:val="008E0556"/>
    <w:rsid w:val="008E0C5C"/>
    <w:rsid w:val="008E1D6F"/>
    <w:rsid w:val="008E2889"/>
    <w:rsid w:val="008E617D"/>
    <w:rsid w:val="008E6785"/>
    <w:rsid w:val="008F01C2"/>
    <w:rsid w:val="008F0964"/>
    <w:rsid w:val="008F104D"/>
    <w:rsid w:val="00903155"/>
    <w:rsid w:val="00905B72"/>
    <w:rsid w:val="00905EB9"/>
    <w:rsid w:val="009062FD"/>
    <w:rsid w:val="00914669"/>
    <w:rsid w:val="009147E1"/>
    <w:rsid w:val="009155E8"/>
    <w:rsid w:val="00915F53"/>
    <w:rsid w:val="00917747"/>
    <w:rsid w:val="00922512"/>
    <w:rsid w:val="0092675A"/>
    <w:rsid w:val="00926D55"/>
    <w:rsid w:val="00931239"/>
    <w:rsid w:val="009362CD"/>
    <w:rsid w:val="00940D2F"/>
    <w:rsid w:val="00942AF4"/>
    <w:rsid w:val="0094785C"/>
    <w:rsid w:val="00952FD7"/>
    <w:rsid w:val="0095625A"/>
    <w:rsid w:val="009573D1"/>
    <w:rsid w:val="00960485"/>
    <w:rsid w:val="009666EC"/>
    <w:rsid w:val="00974F8C"/>
    <w:rsid w:val="00975514"/>
    <w:rsid w:val="00980C94"/>
    <w:rsid w:val="0098277A"/>
    <w:rsid w:val="00985DD6"/>
    <w:rsid w:val="00987F8A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287C"/>
    <w:rsid w:val="009C3165"/>
    <w:rsid w:val="009C3617"/>
    <w:rsid w:val="009C3EFB"/>
    <w:rsid w:val="009C4753"/>
    <w:rsid w:val="009C51D7"/>
    <w:rsid w:val="009D2276"/>
    <w:rsid w:val="009D3CC7"/>
    <w:rsid w:val="009D6222"/>
    <w:rsid w:val="009D6C6A"/>
    <w:rsid w:val="009D7836"/>
    <w:rsid w:val="009E0777"/>
    <w:rsid w:val="009E1E6B"/>
    <w:rsid w:val="009E4732"/>
    <w:rsid w:val="009E4BC2"/>
    <w:rsid w:val="009E541F"/>
    <w:rsid w:val="009E739D"/>
    <w:rsid w:val="009F0228"/>
    <w:rsid w:val="009F1A4A"/>
    <w:rsid w:val="009F7D53"/>
    <w:rsid w:val="00A02221"/>
    <w:rsid w:val="00A024A0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2DDC"/>
    <w:rsid w:val="00A54725"/>
    <w:rsid w:val="00A557D8"/>
    <w:rsid w:val="00A57152"/>
    <w:rsid w:val="00A60A72"/>
    <w:rsid w:val="00A7115A"/>
    <w:rsid w:val="00A71EA1"/>
    <w:rsid w:val="00A7648E"/>
    <w:rsid w:val="00A83758"/>
    <w:rsid w:val="00A849B6"/>
    <w:rsid w:val="00A859CD"/>
    <w:rsid w:val="00A86453"/>
    <w:rsid w:val="00A94A56"/>
    <w:rsid w:val="00AA01BB"/>
    <w:rsid w:val="00AA09F0"/>
    <w:rsid w:val="00AA1259"/>
    <w:rsid w:val="00AA40D2"/>
    <w:rsid w:val="00AA5ECE"/>
    <w:rsid w:val="00AA7819"/>
    <w:rsid w:val="00AC22A2"/>
    <w:rsid w:val="00AC64C2"/>
    <w:rsid w:val="00AC65DB"/>
    <w:rsid w:val="00AD5C71"/>
    <w:rsid w:val="00AE2471"/>
    <w:rsid w:val="00AE3081"/>
    <w:rsid w:val="00AE36E4"/>
    <w:rsid w:val="00AE4841"/>
    <w:rsid w:val="00AE55F4"/>
    <w:rsid w:val="00AF093D"/>
    <w:rsid w:val="00AF225E"/>
    <w:rsid w:val="00AF2862"/>
    <w:rsid w:val="00B00483"/>
    <w:rsid w:val="00B07F55"/>
    <w:rsid w:val="00B12512"/>
    <w:rsid w:val="00B143ED"/>
    <w:rsid w:val="00B14BEB"/>
    <w:rsid w:val="00B14E3E"/>
    <w:rsid w:val="00B17ED3"/>
    <w:rsid w:val="00B21096"/>
    <w:rsid w:val="00B25BB1"/>
    <w:rsid w:val="00B25C22"/>
    <w:rsid w:val="00B26FE5"/>
    <w:rsid w:val="00B3023D"/>
    <w:rsid w:val="00B32BDA"/>
    <w:rsid w:val="00B352BF"/>
    <w:rsid w:val="00B3572F"/>
    <w:rsid w:val="00B36EC2"/>
    <w:rsid w:val="00B40E50"/>
    <w:rsid w:val="00B41DD4"/>
    <w:rsid w:val="00B427A9"/>
    <w:rsid w:val="00B4280A"/>
    <w:rsid w:val="00B42DF5"/>
    <w:rsid w:val="00B430B7"/>
    <w:rsid w:val="00B477EE"/>
    <w:rsid w:val="00B50BFD"/>
    <w:rsid w:val="00B52E6E"/>
    <w:rsid w:val="00B60E6F"/>
    <w:rsid w:val="00B61081"/>
    <w:rsid w:val="00B613DF"/>
    <w:rsid w:val="00B623C5"/>
    <w:rsid w:val="00B624BE"/>
    <w:rsid w:val="00B63D54"/>
    <w:rsid w:val="00B66322"/>
    <w:rsid w:val="00B737F3"/>
    <w:rsid w:val="00B809C8"/>
    <w:rsid w:val="00B80BB5"/>
    <w:rsid w:val="00B818E2"/>
    <w:rsid w:val="00B91A52"/>
    <w:rsid w:val="00B91E83"/>
    <w:rsid w:val="00B93642"/>
    <w:rsid w:val="00B93648"/>
    <w:rsid w:val="00B95AA2"/>
    <w:rsid w:val="00B96EB1"/>
    <w:rsid w:val="00B970A7"/>
    <w:rsid w:val="00BA0C2A"/>
    <w:rsid w:val="00BA3DFE"/>
    <w:rsid w:val="00BA4BC3"/>
    <w:rsid w:val="00BA7011"/>
    <w:rsid w:val="00BA7858"/>
    <w:rsid w:val="00BA78CF"/>
    <w:rsid w:val="00BB08CE"/>
    <w:rsid w:val="00BB15B5"/>
    <w:rsid w:val="00BB1A4F"/>
    <w:rsid w:val="00BB2CFE"/>
    <w:rsid w:val="00BB3607"/>
    <w:rsid w:val="00BB54E6"/>
    <w:rsid w:val="00BB73A6"/>
    <w:rsid w:val="00BC2BC0"/>
    <w:rsid w:val="00BC3712"/>
    <w:rsid w:val="00BC3E0E"/>
    <w:rsid w:val="00BC6722"/>
    <w:rsid w:val="00BC7E74"/>
    <w:rsid w:val="00BE2432"/>
    <w:rsid w:val="00BE2587"/>
    <w:rsid w:val="00BE2E72"/>
    <w:rsid w:val="00BE681D"/>
    <w:rsid w:val="00BE700D"/>
    <w:rsid w:val="00BE7CC1"/>
    <w:rsid w:val="00C00FD0"/>
    <w:rsid w:val="00C01968"/>
    <w:rsid w:val="00C04203"/>
    <w:rsid w:val="00C04D1F"/>
    <w:rsid w:val="00C05E4A"/>
    <w:rsid w:val="00C0733B"/>
    <w:rsid w:val="00C20F7A"/>
    <w:rsid w:val="00C2176F"/>
    <w:rsid w:val="00C2307C"/>
    <w:rsid w:val="00C24E21"/>
    <w:rsid w:val="00C256B8"/>
    <w:rsid w:val="00C26EDA"/>
    <w:rsid w:val="00C2755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750A8"/>
    <w:rsid w:val="00C82207"/>
    <w:rsid w:val="00C82B5F"/>
    <w:rsid w:val="00C916CF"/>
    <w:rsid w:val="00C93AD4"/>
    <w:rsid w:val="00C93F2D"/>
    <w:rsid w:val="00C9712E"/>
    <w:rsid w:val="00CA12CB"/>
    <w:rsid w:val="00CB2979"/>
    <w:rsid w:val="00CB64B8"/>
    <w:rsid w:val="00CB716E"/>
    <w:rsid w:val="00CC06E6"/>
    <w:rsid w:val="00CC3B78"/>
    <w:rsid w:val="00CC3EE9"/>
    <w:rsid w:val="00CD3D98"/>
    <w:rsid w:val="00CD48FB"/>
    <w:rsid w:val="00CD551C"/>
    <w:rsid w:val="00CE1942"/>
    <w:rsid w:val="00CE40DB"/>
    <w:rsid w:val="00CE7375"/>
    <w:rsid w:val="00CF356F"/>
    <w:rsid w:val="00D00A9D"/>
    <w:rsid w:val="00D03916"/>
    <w:rsid w:val="00D062AA"/>
    <w:rsid w:val="00D1092C"/>
    <w:rsid w:val="00D12890"/>
    <w:rsid w:val="00D200F7"/>
    <w:rsid w:val="00D228CB"/>
    <w:rsid w:val="00D22FF6"/>
    <w:rsid w:val="00D27BB1"/>
    <w:rsid w:val="00D27E51"/>
    <w:rsid w:val="00D27F24"/>
    <w:rsid w:val="00D304F2"/>
    <w:rsid w:val="00D31254"/>
    <w:rsid w:val="00D31D6C"/>
    <w:rsid w:val="00D32466"/>
    <w:rsid w:val="00D32C89"/>
    <w:rsid w:val="00D33C58"/>
    <w:rsid w:val="00D41B35"/>
    <w:rsid w:val="00D42FA4"/>
    <w:rsid w:val="00D43F67"/>
    <w:rsid w:val="00D45500"/>
    <w:rsid w:val="00D50B8C"/>
    <w:rsid w:val="00D54B62"/>
    <w:rsid w:val="00D6358D"/>
    <w:rsid w:val="00D6740E"/>
    <w:rsid w:val="00D71F61"/>
    <w:rsid w:val="00D73FB8"/>
    <w:rsid w:val="00D77838"/>
    <w:rsid w:val="00D82CEA"/>
    <w:rsid w:val="00D8649A"/>
    <w:rsid w:val="00D91789"/>
    <w:rsid w:val="00D918D8"/>
    <w:rsid w:val="00D92E7D"/>
    <w:rsid w:val="00DA0686"/>
    <w:rsid w:val="00DA1261"/>
    <w:rsid w:val="00DB1CE6"/>
    <w:rsid w:val="00DB2739"/>
    <w:rsid w:val="00DB3900"/>
    <w:rsid w:val="00DB67BB"/>
    <w:rsid w:val="00DB6882"/>
    <w:rsid w:val="00DB7459"/>
    <w:rsid w:val="00DB7713"/>
    <w:rsid w:val="00DC1ACD"/>
    <w:rsid w:val="00DC4CD3"/>
    <w:rsid w:val="00DC5090"/>
    <w:rsid w:val="00DC51F2"/>
    <w:rsid w:val="00DC6445"/>
    <w:rsid w:val="00DD0C3B"/>
    <w:rsid w:val="00DD1143"/>
    <w:rsid w:val="00DE30F3"/>
    <w:rsid w:val="00DF18B5"/>
    <w:rsid w:val="00DF32EC"/>
    <w:rsid w:val="00E00728"/>
    <w:rsid w:val="00E04B1E"/>
    <w:rsid w:val="00E05F5A"/>
    <w:rsid w:val="00E10B6C"/>
    <w:rsid w:val="00E10E3D"/>
    <w:rsid w:val="00E11BE0"/>
    <w:rsid w:val="00E12566"/>
    <w:rsid w:val="00E12AFF"/>
    <w:rsid w:val="00E207F3"/>
    <w:rsid w:val="00E246A9"/>
    <w:rsid w:val="00E26371"/>
    <w:rsid w:val="00E40D06"/>
    <w:rsid w:val="00E4144D"/>
    <w:rsid w:val="00E47BB3"/>
    <w:rsid w:val="00E52814"/>
    <w:rsid w:val="00E5355E"/>
    <w:rsid w:val="00E5359D"/>
    <w:rsid w:val="00E549BE"/>
    <w:rsid w:val="00E554A8"/>
    <w:rsid w:val="00E60D25"/>
    <w:rsid w:val="00E65025"/>
    <w:rsid w:val="00E674D7"/>
    <w:rsid w:val="00E71876"/>
    <w:rsid w:val="00E722FD"/>
    <w:rsid w:val="00E75C23"/>
    <w:rsid w:val="00E80CE4"/>
    <w:rsid w:val="00E83ABF"/>
    <w:rsid w:val="00E844BB"/>
    <w:rsid w:val="00E86051"/>
    <w:rsid w:val="00E879AF"/>
    <w:rsid w:val="00E903A5"/>
    <w:rsid w:val="00E91C07"/>
    <w:rsid w:val="00EA1ACC"/>
    <w:rsid w:val="00EA1E5D"/>
    <w:rsid w:val="00EA4902"/>
    <w:rsid w:val="00EB200B"/>
    <w:rsid w:val="00EB6ECB"/>
    <w:rsid w:val="00EB7A6E"/>
    <w:rsid w:val="00EC5CB7"/>
    <w:rsid w:val="00ED0980"/>
    <w:rsid w:val="00EE4DA7"/>
    <w:rsid w:val="00EE50FA"/>
    <w:rsid w:val="00EE7122"/>
    <w:rsid w:val="00EE7CE6"/>
    <w:rsid w:val="00EF2AAE"/>
    <w:rsid w:val="00EF520B"/>
    <w:rsid w:val="00EF5EF5"/>
    <w:rsid w:val="00EF7296"/>
    <w:rsid w:val="00F006E7"/>
    <w:rsid w:val="00F0190D"/>
    <w:rsid w:val="00F0422D"/>
    <w:rsid w:val="00F04ED5"/>
    <w:rsid w:val="00F12F16"/>
    <w:rsid w:val="00F16F60"/>
    <w:rsid w:val="00F17470"/>
    <w:rsid w:val="00F20AD1"/>
    <w:rsid w:val="00F20C66"/>
    <w:rsid w:val="00F217C5"/>
    <w:rsid w:val="00F31769"/>
    <w:rsid w:val="00F317B9"/>
    <w:rsid w:val="00F321F2"/>
    <w:rsid w:val="00F349DA"/>
    <w:rsid w:val="00F3560F"/>
    <w:rsid w:val="00F370CB"/>
    <w:rsid w:val="00F37823"/>
    <w:rsid w:val="00F40550"/>
    <w:rsid w:val="00F42626"/>
    <w:rsid w:val="00F45132"/>
    <w:rsid w:val="00F473F6"/>
    <w:rsid w:val="00F55CBF"/>
    <w:rsid w:val="00F57784"/>
    <w:rsid w:val="00F64AA8"/>
    <w:rsid w:val="00F67F99"/>
    <w:rsid w:val="00F7017F"/>
    <w:rsid w:val="00F74AA7"/>
    <w:rsid w:val="00F74C6C"/>
    <w:rsid w:val="00F764D9"/>
    <w:rsid w:val="00F86C7E"/>
    <w:rsid w:val="00F86E87"/>
    <w:rsid w:val="00FA0C68"/>
    <w:rsid w:val="00FA41D4"/>
    <w:rsid w:val="00FA7584"/>
    <w:rsid w:val="00FA7D44"/>
    <w:rsid w:val="00FB07C0"/>
    <w:rsid w:val="00FB093F"/>
    <w:rsid w:val="00FB1078"/>
    <w:rsid w:val="00FB171C"/>
    <w:rsid w:val="00FB1F5D"/>
    <w:rsid w:val="00FB32F4"/>
    <w:rsid w:val="00FB3943"/>
    <w:rsid w:val="00FB461E"/>
    <w:rsid w:val="00FB4B01"/>
    <w:rsid w:val="00FC6489"/>
    <w:rsid w:val="00FC70F5"/>
    <w:rsid w:val="00FD36FF"/>
    <w:rsid w:val="00FD4C7B"/>
    <w:rsid w:val="00FD4D96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  <w15:docId w15:val="{A84F7CF2-9471-4F48-B8D7-FB215D17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E739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1</Words>
  <Characters>2516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 SIMONA</dc:creator>
  <cp:keywords/>
  <dc:description/>
  <cp:lastModifiedBy>Mancini Francesca Romana</cp:lastModifiedBy>
  <cp:revision>3</cp:revision>
  <cp:lastPrinted>2025-11-04T15:30:00Z</cp:lastPrinted>
  <dcterms:created xsi:type="dcterms:W3CDTF">2026-04-02T06:09:00Z</dcterms:created>
  <dcterms:modified xsi:type="dcterms:W3CDTF">2026-04-02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  <property fmtid="{D5CDD505-2E9C-101B-9397-08002B2CF9AE}" pid="3" name="ClassificationContentMarkingFooterShapeIds">
    <vt:lpwstr>1bcac4fa,3fa60e79,10142882,4fee6836,315f55cf,4f715868</vt:lpwstr>
  </property>
  <property fmtid="{D5CDD505-2E9C-101B-9397-08002B2CF9AE}" pid="4" name="ClassificationContentMarkingFooterFontProps">
    <vt:lpwstr>#000000,10,Arial</vt:lpwstr>
  </property>
  <property fmtid="{D5CDD505-2E9C-101B-9397-08002B2CF9AE}" pid="5" name="ClassificationContentMarkingFooterText">
    <vt:lpwstr>Uso interno </vt:lpwstr>
  </property>
  <property fmtid="{D5CDD505-2E9C-101B-9397-08002B2CF9AE}" pid="6" name="MSIP_Label_3712ed7a-c3f3-40dd-a6e9-bab62c26469f_Enabled">
    <vt:lpwstr>true</vt:lpwstr>
  </property>
  <property fmtid="{D5CDD505-2E9C-101B-9397-08002B2CF9AE}" pid="7" name="MSIP_Label_3712ed7a-c3f3-40dd-a6e9-bab62c26469f_SetDate">
    <vt:lpwstr>2024-10-18T18:47:39Z</vt:lpwstr>
  </property>
  <property fmtid="{D5CDD505-2E9C-101B-9397-08002B2CF9AE}" pid="8" name="MSIP_Label_3712ed7a-c3f3-40dd-a6e9-bab62c26469f_Method">
    <vt:lpwstr>Standard</vt:lpwstr>
  </property>
  <property fmtid="{D5CDD505-2E9C-101B-9397-08002B2CF9AE}" pid="9" name="MSIP_Label_3712ed7a-c3f3-40dd-a6e9-bab62c26469f_Name">
    <vt:lpwstr>Uso interno</vt:lpwstr>
  </property>
  <property fmtid="{D5CDD505-2E9C-101B-9397-08002B2CF9AE}" pid="10" name="MSIP_Label_3712ed7a-c3f3-40dd-a6e9-bab62c26469f_SiteId">
    <vt:lpwstr>5c13bf6f-11aa-44a8-aac0-fc5ed659c30a</vt:lpwstr>
  </property>
  <property fmtid="{D5CDD505-2E9C-101B-9397-08002B2CF9AE}" pid="11" name="MSIP_Label_3712ed7a-c3f3-40dd-a6e9-bab62c26469f_ActionId">
    <vt:lpwstr>7ee8674f-f0a2-4772-9ded-68f928dd22cf</vt:lpwstr>
  </property>
  <property fmtid="{D5CDD505-2E9C-101B-9397-08002B2CF9AE}" pid="12" name="MSIP_Label_3712ed7a-c3f3-40dd-a6e9-bab62c26469f_ContentBits">
    <vt:lpwstr>3</vt:lpwstr>
  </property>
</Properties>
</file>